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29A284B"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5A2B9B6"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3D5A043"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3B7AC8" w:rsidRDefault="003B7AC8" w:rsidP="00376647">
                                <w:pPr>
                                  <w:spacing w:after="100" w:afterAutospacing="1"/>
                                  <w:contextualSpacing/>
                                  <w:jc w:val="right"/>
                                </w:pPr>
                              </w:p>
                              <w:p w:rsidR="003B7AC8" w:rsidRDefault="003B7AC8" w:rsidP="00376647">
                                <w:pPr>
                                  <w:spacing w:after="100" w:afterAutospacing="1"/>
                                  <w:contextualSpacing/>
                                  <w:jc w:val="right"/>
                                </w:pPr>
                                <w:r>
                                  <w:t>De Bock Jelle</w:t>
                                </w:r>
                              </w:p>
                              <w:p w:rsidR="003B7AC8" w:rsidRDefault="003B7AC8" w:rsidP="00376647">
                                <w:pPr>
                                  <w:spacing w:after="100" w:afterAutospacing="1"/>
                                  <w:contextualSpacing/>
                                  <w:jc w:val="right"/>
                                </w:pPr>
                                <w:r>
                                  <w:t>Floré Brent</w:t>
                                </w:r>
                              </w:p>
                              <w:p w:rsidR="003B7AC8" w:rsidRDefault="003B7AC8" w:rsidP="00376647">
                                <w:pPr>
                                  <w:spacing w:after="100" w:afterAutospacing="1"/>
                                  <w:contextualSpacing/>
                                  <w:jc w:val="right"/>
                                </w:pPr>
                                <w:r>
                                  <w:t>Stofferis Jeroen</w:t>
                                </w:r>
                              </w:p>
                              <w:p w:rsidR="003B7AC8" w:rsidRDefault="003B7AC8" w:rsidP="00376647">
                                <w:pPr>
                                  <w:spacing w:after="100" w:afterAutospacing="1"/>
                                  <w:contextualSpacing/>
                                  <w:jc w:val="right"/>
                                </w:pPr>
                                <w:r>
                                  <w:t>Vandemoortele Simon</w:t>
                                </w:r>
                              </w:p>
                              <w:p w:rsidR="003B7AC8" w:rsidRDefault="003B7AC8"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3B7AC8" w:rsidRDefault="003B7AC8" w:rsidP="00376647">
                          <w:pPr>
                            <w:spacing w:after="100" w:afterAutospacing="1"/>
                            <w:contextualSpacing/>
                            <w:jc w:val="right"/>
                          </w:pPr>
                        </w:p>
                        <w:p w:rsidR="003B7AC8" w:rsidRDefault="003B7AC8" w:rsidP="00376647">
                          <w:pPr>
                            <w:spacing w:after="100" w:afterAutospacing="1"/>
                            <w:contextualSpacing/>
                            <w:jc w:val="right"/>
                          </w:pPr>
                          <w:r>
                            <w:t>De Bock Jelle</w:t>
                          </w:r>
                        </w:p>
                        <w:p w:rsidR="003B7AC8" w:rsidRDefault="003B7AC8" w:rsidP="00376647">
                          <w:pPr>
                            <w:spacing w:after="100" w:afterAutospacing="1"/>
                            <w:contextualSpacing/>
                            <w:jc w:val="right"/>
                          </w:pPr>
                          <w:r>
                            <w:t>Floré Brent</w:t>
                          </w:r>
                        </w:p>
                        <w:p w:rsidR="003B7AC8" w:rsidRDefault="003B7AC8" w:rsidP="00376647">
                          <w:pPr>
                            <w:spacing w:after="100" w:afterAutospacing="1"/>
                            <w:contextualSpacing/>
                            <w:jc w:val="right"/>
                          </w:pPr>
                          <w:r>
                            <w:t>Stofferis Jeroen</w:t>
                          </w:r>
                        </w:p>
                        <w:p w:rsidR="003B7AC8" w:rsidRDefault="003B7AC8" w:rsidP="00376647">
                          <w:pPr>
                            <w:spacing w:after="100" w:afterAutospacing="1"/>
                            <w:contextualSpacing/>
                            <w:jc w:val="right"/>
                          </w:pPr>
                          <w:r>
                            <w:t>Vandemoortele Simon</w:t>
                          </w:r>
                        </w:p>
                        <w:p w:rsidR="003B7AC8" w:rsidRDefault="003B7AC8"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3"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3B7AC8" w:rsidRDefault="003B7AC8">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3B7AC8" w:rsidRDefault="003B7AC8">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B9C4081"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1B7292E"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F12815E"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5B83541F"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3B7AC8" w:rsidRDefault="003B7AC8" w:rsidP="002143B4">
                                <w:pPr>
                                  <w:spacing w:after="100" w:afterAutospacing="1"/>
                                  <w:contextualSpacing/>
                                  <w:jc w:val="right"/>
                                </w:pPr>
                              </w:p>
                              <w:p w:rsidR="003B7AC8" w:rsidRDefault="003B7AC8" w:rsidP="002143B4">
                                <w:pPr>
                                  <w:spacing w:after="100" w:afterAutospacing="1"/>
                                  <w:contextualSpacing/>
                                  <w:jc w:val="right"/>
                                </w:pPr>
                                <w:r>
                                  <w:t>De Bock Jelle</w:t>
                                </w:r>
                              </w:p>
                              <w:p w:rsidR="003B7AC8" w:rsidRDefault="003B7AC8" w:rsidP="002143B4">
                                <w:pPr>
                                  <w:spacing w:after="100" w:afterAutospacing="1"/>
                                  <w:contextualSpacing/>
                                  <w:jc w:val="right"/>
                                </w:pPr>
                                <w:r>
                                  <w:t>Floré Brent</w:t>
                                </w:r>
                              </w:p>
                              <w:p w:rsidR="003B7AC8" w:rsidRDefault="003B7AC8" w:rsidP="002143B4">
                                <w:pPr>
                                  <w:spacing w:after="100" w:afterAutospacing="1"/>
                                  <w:contextualSpacing/>
                                  <w:jc w:val="right"/>
                                </w:pPr>
                                <w:r>
                                  <w:t>Stofferis Jeroen</w:t>
                                </w:r>
                              </w:p>
                              <w:p w:rsidR="003B7AC8" w:rsidRDefault="003B7AC8" w:rsidP="002143B4">
                                <w:pPr>
                                  <w:spacing w:after="100" w:afterAutospacing="1"/>
                                  <w:contextualSpacing/>
                                  <w:jc w:val="right"/>
                                </w:pPr>
                                <w:r>
                                  <w:t>Vandemoortele Simon</w:t>
                                </w:r>
                              </w:p>
                              <w:p w:rsidR="003B7AC8" w:rsidRDefault="003B7AC8"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3B7AC8" w:rsidRDefault="003B7AC8" w:rsidP="002143B4">
                          <w:pPr>
                            <w:spacing w:after="100" w:afterAutospacing="1"/>
                            <w:contextualSpacing/>
                            <w:jc w:val="right"/>
                          </w:pPr>
                        </w:p>
                        <w:p w:rsidR="003B7AC8" w:rsidRDefault="003B7AC8" w:rsidP="002143B4">
                          <w:pPr>
                            <w:spacing w:after="100" w:afterAutospacing="1"/>
                            <w:contextualSpacing/>
                            <w:jc w:val="right"/>
                          </w:pPr>
                          <w:r>
                            <w:t>De Bock Jelle</w:t>
                          </w:r>
                        </w:p>
                        <w:p w:rsidR="003B7AC8" w:rsidRDefault="003B7AC8" w:rsidP="002143B4">
                          <w:pPr>
                            <w:spacing w:after="100" w:afterAutospacing="1"/>
                            <w:contextualSpacing/>
                            <w:jc w:val="right"/>
                          </w:pPr>
                          <w:r>
                            <w:t>Floré Brent</w:t>
                          </w:r>
                        </w:p>
                        <w:p w:rsidR="003B7AC8" w:rsidRDefault="003B7AC8" w:rsidP="002143B4">
                          <w:pPr>
                            <w:spacing w:after="100" w:afterAutospacing="1"/>
                            <w:contextualSpacing/>
                            <w:jc w:val="right"/>
                          </w:pPr>
                          <w:r>
                            <w:t>Stofferis Jeroen</w:t>
                          </w:r>
                        </w:p>
                        <w:p w:rsidR="003B7AC8" w:rsidRDefault="003B7AC8" w:rsidP="002143B4">
                          <w:pPr>
                            <w:spacing w:after="100" w:afterAutospacing="1"/>
                            <w:contextualSpacing/>
                            <w:jc w:val="right"/>
                          </w:pPr>
                          <w:r>
                            <w:t>Vandemoortele Simon</w:t>
                          </w:r>
                        </w:p>
                        <w:p w:rsidR="003B7AC8" w:rsidRDefault="003B7AC8"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3B7AC8" w:rsidRDefault="003B7AC8"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3B7AC8" w:rsidRDefault="003B7AC8"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AEADD54"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Kopvaninhoudsopgave"/>
          </w:pPr>
          <w:r>
            <w:rPr>
              <w:lang w:val="nl-NL"/>
            </w:rPr>
            <w:t>Inhoud</w:t>
          </w:r>
        </w:p>
        <w:p w:rsidR="001D6F23" w:rsidRDefault="00DC6016">
          <w:pPr>
            <w:pStyle w:val="Inhopg1"/>
            <w:tabs>
              <w:tab w:val="right" w:leader="dot" w:pos="9062"/>
            </w:tabs>
            <w:rPr>
              <w:rFonts w:eastAsiaTheme="minorEastAsia"/>
              <w:noProof/>
              <w:lang w:eastAsia="nl-BE"/>
            </w:rPr>
          </w:pPr>
          <w:r>
            <w:fldChar w:fldCharType="begin"/>
          </w:r>
          <w:r>
            <w:instrText xml:space="preserve"> TOC \o "1-3" \h \z \u </w:instrText>
          </w:r>
          <w:r>
            <w:fldChar w:fldCharType="separate"/>
          </w:r>
          <w:hyperlink w:anchor="_Toc448588163" w:history="1">
            <w:r w:rsidR="001D6F23" w:rsidRPr="003A48E0">
              <w:rPr>
                <w:rStyle w:val="Hyperlink"/>
                <w:noProof/>
              </w:rPr>
              <w:t>Inleiding</w:t>
            </w:r>
            <w:r w:rsidR="001D6F23">
              <w:rPr>
                <w:noProof/>
                <w:webHidden/>
              </w:rPr>
              <w:tab/>
            </w:r>
            <w:r w:rsidR="001D6F23">
              <w:rPr>
                <w:noProof/>
                <w:webHidden/>
              </w:rPr>
              <w:fldChar w:fldCharType="begin"/>
            </w:r>
            <w:r w:rsidR="001D6F23">
              <w:rPr>
                <w:noProof/>
                <w:webHidden/>
              </w:rPr>
              <w:instrText xml:space="preserve"> PAGEREF _Toc448588163 \h </w:instrText>
            </w:r>
            <w:r w:rsidR="001D6F23">
              <w:rPr>
                <w:noProof/>
                <w:webHidden/>
              </w:rPr>
            </w:r>
            <w:r w:rsidR="001D6F23">
              <w:rPr>
                <w:noProof/>
                <w:webHidden/>
              </w:rPr>
              <w:fldChar w:fldCharType="separate"/>
            </w:r>
            <w:r w:rsidR="001D6F23">
              <w:rPr>
                <w:noProof/>
                <w:webHidden/>
              </w:rPr>
              <w:t>4</w:t>
            </w:r>
            <w:r w:rsidR="001D6F23">
              <w:rPr>
                <w:noProof/>
                <w:webHidden/>
              </w:rPr>
              <w:fldChar w:fldCharType="end"/>
            </w:r>
          </w:hyperlink>
        </w:p>
        <w:p w:rsidR="001D6F23" w:rsidRDefault="001D6F23">
          <w:pPr>
            <w:pStyle w:val="Inhopg1"/>
            <w:tabs>
              <w:tab w:val="right" w:leader="dot" w:pos="9062"/>
            </w:tabs>
            <w:rPr>
              <w:rFonts w:eastAsiaTheme="minorEastAsia"/>
              <w:noProof/>
              <w:lang w:eastAsia="nl-BE"/>
            </w:rPr>
          </w:pPr>
          <w:hyperlink w:anchor="_Toc448588164" w:history="1">
            <w:r w:rsidRPr="003A48E0">
              <w:rPr>
                <w:rStyle w:val="Hyperlink"/>
                <w:noProof/>
              </w:rPr>
              <w:t>Analyse</w:t>
            </w:r>
            <w:r>
              <w:rPr>
                <w:noProof/>
                <w:webHidden/>
              </w:rPr>
              <w:tab/>
            </w:r>
            <w:r>
              <w:rPr>
                <w:noProof/>
                <w:webHidden/>
              </w:rPr>
              <w:fldChar w:fldCharType="begin"/>
            </w:r>
            <w:r>
              <w:rPr>
                <w:noProof/>
                <w:webHidden/>
              </w:rPr>
              <w:instrText xml:space="preserve"> PAGEREF _Toc448588164 \h </w:instrText>
            </w:r>
            <w:r>
              <w:rPr>
                <w:noProof/>
                <w:webHidden/>
              </w:rPr>
            </w:r>
            <w:r>
              <w:rPr>
                <w:noProof/>
                <w:webHidden/>
              </w:rPr>
              <w:fldChar w:fldCharType="separate"/>
            </w:r>
            <w:r>
              <w:rPr>
                <w:noProof/>
                <w:webHidden/>
              </w:rPr>
              <w:t>5</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65" w:history="1">
            <w:r w:rsidRPr="003A48E0">
              <w:rPr>
                <w:rStyle w:val="Hyperlink"/>
                <w:noProof/>
              </w:rPr>
              <w:t>1</w:t>
            </w:r>
            <w:r>
              <w:rPr>
                <w:rFonts w:eastAsiaTheme="minorEastAsia"/>
                <w:noProof/>
                <w:lang w:eastAsia="nl-BE"/>
              </w:rPr>
              <w:tab/>
            </w:r>
            <w:r w:rsidRPr="003A48E0">
              <w:rPr>
                <w:rStyle w:val="Hyperlink"/>
                <w:noProof/>
              </w:rPr>
              <w:t>User Stories</w:t>
            </w:r>
            <w:r>
              <w:rPr>
                <w:noProof/>
                <w:webHidden/>
              </w:rPr>
              <w:tab/>
            </w:r>
            <w:r>
              <w:rPr>
                <w:noProof/>
                <w:webHidden/>
              </w:rPr>
              <w:fldChar w:fldCharType="begin"/>
            </w:r>
            <w:r>
              <w:rPr>
                <w:noProof/>
                <w:webHidden/>
              </w:rPr>
              <w:instrText xml:space="preserve"> PAGEREF _Toc448588165 \h </w:instrText>
            </w:r>
            <w:r>
              <w:rPr>
                <w:noProof/>
                <w:webHidden/>
              </w:rPr>
            </w:r>
            <w:r>
              <w:rPr>
                <w:noProof/>
                <w:webHidden/>
              </w:rPr>
              <w:fldChar w:fldCharType="separate"/>
            </w:r>
            <w:r>
              <w:rPr>
                <w:noProof/>
                <w:webHidden/>
              </w:rPr>
              <w:t>6</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66" w:history="1">
            <w:r w:rsidRPr="003A48E0">
              <w:rPr>
                <w:rStyle w:val="Hyperlink"/>
                <w:noProof/>
              </w:rPr>
              <w:t>2</w:t>
            </w:r>
            <w:r>
              <w:rPr>
                <w:rFonts w:eastAsiaTheme="minorEastAsia"/>
                <w:noProof/>
                <w:lang w:eastAsia="nl-BE"/>
              </w:rPr>
              <w:tab/>
            </w:r>
            <w:r w:rsidRPr="003A48E0">
              <w:rPr>
                <w:rStyle w:val="Hyperlink"/>
                <w:noProof/>
              </w:rPr>
              <w:t>Use cases diagram</w:t>
            </w:r>
            <w:r>
              <w:rPr>
                <w:noProof/>
                <w:webHidden/>
              </w:rPr>
              <w:tab/>
            </w:r>
            <w:r>
              <w:rPr>
                <w:noProof/>
                <w:webHidden/>
              </w:rPr>
              <w:fldChar w:fldCharType="begin"/>
            </w:r>
            <w:r>
              <w:rPr>
                <w:noProof/>
                <w:webHidden/>
              </w:rPr>
              <w:instrText xml:space="preserve"> PAGEREF _Toc448588166 \h </w:instrText>
            </w:r>
            <w:r>
              <w:rPr>
                <w:noProof/>
                <w:webHidden/>
              </w:rPr>
            </w:r>
            <w:r>
              <w:rPr>
                <w:noProof/>
                <w:webHidden/>
              </w:rPr>
              <w:fldChar w:fldCharType="separate"/>
            </w:r>
            <w:r>
              <w:rPr>
                <w:noProof/>
                <w:webHidden/>
              </w:rPr>
              <w:t>7</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67" w:history="1">
            <w:r w:rsidRPr="003A48E0">
              <w:rPr>
                <w:rStyle w:val="Hyperlink"/>
                <w:noProof/>
              </w:rPr>
              <w:t>3</w:t>
            </w:r>
            <w:r>
              <w:rPr>
                <w:rFonts w:eastAsiaTheme="minorEastAsia"/>
                <w:noProof/>
                <w:lang w:eastAsia="nl-BE"/>
              </w:rPr>
              <w:tab/>
            </w:r>
            <w:r w:rsidRPr="003A48E0">
              <w:rPr>
                <w:rStyle w:val="Hyperlink"/>
                <w:noProof/>
              </w:rPr>
              <w:t>Use cases</w:t>
            </w:r>
            <w:r>
              <w:rPr>
                <w:noProof/>
                <w:webHidden/>
              </w:rPr>
              <w:tab/>
            </w:r>
            <w:r>
              <w:rPr>
                <w:noProof/>
                <w:webHidden/>
              </w:rPr>
              <w:fldChar w:fldCharType="begin"/>
            </w:r>
            <w:r>
              <w:rPr>
                <w:noProof/>
                <w:webHidden/>
              </w:rPr>
              <w:instrText xml:space="preserve"> PAGEREF _Toc448588167 \h </w:instrText>
            </w:r>
            <w:r>
              <w:rPr>
                <w:noProof/>
                <w:webHidden/>
              </w:rPr>
            </w:r>
            <w:r>
              <w:rPr>
                <w:noProof/>
                <w:webHidden/>
              </w:rPr>
              <w:fldChar w:fldCharType="separate"/>
            </w:r>
            <w:r>
              <w:rPr>
                <w:noProof/>
                <w:webHidden/>
              </w:rPr>
              <w:t>8</w:t>
            </w:r>
            <w:r>
              <w:rPr>
                <w:noProof/>
                <w:webHidden/>
              </w:rPr>
              <w:fldChar w:fldCharType="end"/>
            </w:r>
          </w:hyperlink>
        </w:p>
        <w:p w:rsidR="001D6F23" w:rsidRDefault="001D6F23">
          <w:pPr>
            <w:pStyle w:val="Inhopg2"/>
            <w:rPr>
              <w:rFonts w:eastAsiaTheme="minorEastAsia"/>
              <w:noProof/>
              <w:lang w:eastAsia="nl-BE"/>
            </w:rPr>
          </w:pPr>
          <w:hyperlink w:anchor="_Toc448588168" w:history="1">
            <w:r w:rsidRPr="003A48E0">
              <w:rPr>
                <w:rStyle w:val="Hyperlink"/>
                <w:noProof/>
              </w:rPr>
              <w:t>3.1</w:t>
            </w:r>
            <w:r>
              <w:rPr>
                <w:rFonts w:eastAsiaTheme="minorEastAsia"/>
                <w:noProof/>
                <w:lang w:eastAsia="nl-BE"/>
              </w:rPr>
              <w:tab/>
            </w:r>
            <w:r w:rsidRPr="003A48E0">
              <w:rPr>
                <w:rStyle w:val="Hyperlink"/>
                <w:noProof/>
              </w:rPr>
              <w:t>Use Case 1: Meld abnormaliteiten</w:t>
            </w:r>
            <w:r>
              <w:rPr>
                <w:noProof/>
                <w:webHidden/>
              </w:rPr>
              <w:tab/>
            </w:r>
            <w:r>
              <w:rPr>
                <w:noProof/>
                <w:webHidden/>
              </w:rPr>
              <w:fldChar w:fldCharType="begin"/>
            </w:r>
            <w:r>
              <w:rPr>
                <w:noProof/>
                <w:webHidden/>
              </w:rPr>
              <w:instrText xml:space="preserve"> PAGEREF _Toc448588168 \h </w:instrText>
            </w:r>
            <w:r>
              <w:rPr>
                <w:noProof/>
                <w:webHidden/>
              </w:rPr>
            </w:r>
            <w:r>
              <w:rPr>
                <w:noProof/>
                <w:webHidden/>
              </w:rPr>
              <w:fldChar w:fldCharType="separate"/>
            </w:r>
            <w:r>
              <w:rPr>
                <w:noProof/>
                <w:webHidden/>
              </w:rPr>
              <w:t>8</w:t>
            </w:r>
            <w:r>
              <w:rPr>
                <w:noProof/>
                <w:webHidden/>
              </w:rPr>
              <w:fldChar w:fldCharType="end"/>
            </w:r>
          </w:hyperlink>
        </w:p>
        <w:p w:rsidR="001D6F23" w:rsidRDefault="001D6F23">
          <w:pPr>
            <w:pStyle w:val="Inhopg2"/>
            <w:rPr>
              <w:rFonts w:eastAsiaTheme="minorEastAsia"/>
              <w:noProof/>
              <w:lang w:eastAsia="nl-BE"/>
            </w:rPr>
          </w:pPr>
          <w:hyperlink w:anchor="_Toc448588169" w:history="1">
            <w:r w:rsidRPr="003A48E0">
              <w:rPr>
                <w:rStyle w:val="Hyperlink"/>
                <w:noProof/>
              </w:rPr>
              <w:t>3.2</w:t>
            </w:r>
            <w:r>
              <w:rPr>
                <w:rFonts w:eastAsiaTheme="minorEastAsia"/>
                <w:noProof/>
                <w:lang w:eastAsia="nl-BE"/>
              </w:rPr>
              <w:tab/>
            </w:r>
            <w:r w:rsidRPr="003A48E0">
              <w:rPr>
                <w:rStyle w:val="Hyperlink"/>
                <w:noProof/>
              </w:rPr>
              <w:t>Use Case 2: Bekijk reistijden</w:t>
            </w:r>
            <w:r>
              <w:rPr>
                <w:noProof/>
                <w:webHidden/>
              </w:rPr>
              <w:tab/>
            </w:r>
            <w:r>
              <w:rPr>
                <w:noProof/>
                <w:webHidden/>
              </w:rPr>
              <w:fldChar w:fldCharType="begin"/>
            </w:r>
            <w:r>
              <w:rPr>
                <w:noProof/>
                <w:webHidden/>
              </w:rPr>
              <w:instrText xml:space="preserve"> PAGEREF _Toc448588169 \h </w:instrText>
            </w:r>
            <w:r>
              <w:rPr>
                <w:noProof/>
                <w:webHidden/>
              </w:rPr>
            </w:r>
            <w:r>
              <w:rPr>
                <w:noProof/>
                <w:webHidden/>
              </w:rPr>
              <w:fldChar w:fldCharType="separate"/>
            </w:r>
            <w:r>
              <w:rPr>
                <w:noProof/>
                <w:webHidden/>
              </w:rPr>
              <w:t>9</w:t>
            </w:r>
            <w:r>
              <w:rPr>
                <w:noProof/>
                <w:webHidden/>
              </w:rPr>
              <w:fldChar w:fldCharType="end"/>
            </w:r>
          </w:hyperlink>
        </w:p>
        <w:p w:rsidR="001D6F23" w:rsidRDefault="001D6F23">
          <w:pPr>
            <w:pStyle w:val="Inhopg2"/>
            <w:rPr>
              <w:rFonts w:eastAsiaTheme="minorEastAsia"/>
              <w:noProof/>
              <w:lang w:eastAsia="nl-BE"/>
            </w:rPr>
          </w:pPr>
          <w:hyperlink w:anchor="_Toc448588170" w:history="1">
            <w:r w:rsidRPr="003A48E0">
              <w:rPr>
                <w:rStyle w:val="Hyperlink"/>
                <w:noProof/>
              </w:rPr>
              <w:t>3.3</w:t>
            </w:r>
            <w:r>
              <w:rPr>
                <w:rFonts w:eastAsiaTheme="minorEastAsia"/>
                <w:noProof/>
                <w:lang w:eastAsia="nl-BE"/>
              </w:rPr>
              <w:tab/>
            </w:r>
            <w:r w:rsidRPr="003A48E0">
              <w:rPr>
                <w:rStyle w:val="Hyperlink"/>
                <w:noProof/>
              </w:rPr>
              <w:t>Use Case 3: Controleer data</w:t>
            </w:r>
            <w:r>
              <w:rPr>
                <w:noProof/>
                <w:webHidden/>
              </w:rPr>
              <w:tab/>
            </w:r>
            <w:r>
              <w:rPr>
                <w:noProof/>
                <w:webHidden/>
              </w:rPr>
              <w:fldChar w:fldCharType="begin"/>
            </w:r>
            <w:r>
              <w:rPr>
                <w:noProof/>
                <w:webHidden/>
              </w:rPr>
              <w:instrText xml:space="preserve"> PAGEREF _Toc448588170 \h </w:instrText>
            </w:r>
            <w:r>
              <w:rPr>
                <w:noProof/>
                <w:webHidden/>
              </w:rPr>
            </w:r>
            <w:r>
              <w:rPr>
                <w:noProof/>
                <w:webHidden/>
              </w:rPr>
              <w:fldChar w:fldCharType="separate"/>
            </w:r>
            <w:r>
              <w:rPr>
                <w:noProof/>
                <w:webHidden/>
              </w:rPr>
              <w:t>10</w:t>
            </w:r>
            <w:r>
              <w:rPr>
                <w:noProof/>
                <w:webHidden/>
              </w:rPr>
              <w:fldChar w:fldCharType="end"/>
            </w:r>
          </w:hyperlink>
        </w:p>
        <w:p w:rsidR="001D6F23" w:rsidRDefault="001D6F23">
          <w:pPr>
            <w:pStyle w:val="Inhopg2"/>
            <w:rPr>
              <w:rFonts w:eastAsiaTheme="minorEastAsia"/>
              <w:noProof/>
              <w:lang w:eastAsia="nl-BE"/>
            </w:rPr>
          </w:pPr>
          <w:hyperlink w:anchor="_Toc448588171" w:history="1">
            <w:r w:rsidRPr="003A48E0">
              <w:rPr>
                <w:rStyle w:val="Hyperlink"/>
                <w:noProof/>
              </w:rPr>
              <w:t>3.4</w:t>
            </w:r>
            <w:r>
              <w:rPr>
                <w:rFonts w:eastAsiaTheme="minorEastAsia"/>
                <w:noProof/>
                <w:lang w:eastAsia="nl-BE"/>
              </w:rPr>
              <w:tab/>
            </w:r>
            <w:r w:rsidRPr="003A48E0">
              <w:rPr>
                <w:rStyle w:val="Hyperlink"/>
                <w:noProof/>
              </w:rPr>
              <w:t>Use Case 4: Bekijk actuele verkeerssituatie</w:t>
            </w:r>
            <w:r>
              <w:rPr>
                <w:noProof/>
                <w:webHidden/>
              </w:rPr>
              <w:tab/>
            </w:r>
            <w:r>
              <w:rPr>
                <w:noProof/>
                <w:webHidden/>
              </w:rPr>
              <w:fldChar w:fldCharType="begin"/>
            </w:r>
            <w:r>
              <w:rPr>
                <w:noProof/>
                <w:webHidden/>
              </w:rPr>
              <w:instrText xml:space="preserve"> PAGEREF _Toc448588171 \h </w:instrText>
            </w:r>
            <w:r>
              <w:rPr>
                <w:noProof/>
                <w:webHidden/>
              </w:rPr>
            </w:r>
            <w:r>
              <w:rPr>
                <w:noProof/>
                <w:webHidden/>
              </w:rPr>
              <w:fldChar w:fldCharType="separate"/>
            </w:r>
            <w:r>
              <w:rPr>
                <w:noProof/>
                <w:webHidden/>
              </w:rPr>
              <w:t>11</w:t>
            </w:r>
            <w:r>
              <w:rPr>
                <w:noProof/>
                <w:webHidden/>
              </w:rPr>
              <w:fldChar w:fldCharType="end"/>
            </w:r>
          </w:hyperlink>
        </w:p>
        <w:p w:rsidR="001D6F23" w:rsidRDefault="001D6F23">
          <w:pPr>
            <w:pStyle w:val="Inhopg2"/>
            <w:rPr>
              <w:rFonts w:eastAsiaTheme="minorEastAsia"/>
              <w:noProof/>
              <w:lang w:eastAsia="nl-BE"/>
            </w:rPr>
          </w:pPr>
          <w:hyperlink w:anchor="_Toc448588172" w:history="1">
            <w:r w:rsidRPr="003A48E0">
              <w:rPr>
                <w:rStyle w:val="Hyperlink"/>
                <w:noProof/>
              </w:rPr>
              <w:t>3.5</w:t>
            </w:r>
            <w:r>
              <w:rPr>
                <w:rFonts w:eastAsiaTheme="minorEastAsia"/>
                <w:noProof/>
                <w:lang w:eastAsia="nl-BE"/>
              </w:rPr>
              <w:tab/>
            </w:r>
            <w:r w:rsidRPr="003A48E0">
              <w:rPr>
                <w:rStyle w:val="Hyperlink"/>
                <w:noProof/>
              </w:rPr>
              <w:t>Use Case 5: Vergelijk verkeersinformatie</w:t>
            </w:r>
            <w:r>
              <w:rPr>
                <w:noProof/>
                <w:webHidden/>
              </w:rPr>
              <w:tab/>
            </w:r>
            <w:r>
              <w:rPr>
                <w:noProof/>
                <w:webHidden/>
              </w:rPr>
              <w:fldChar w:fldCharType="begin"/>
            </w:r>
            <w:r>
              <w:rPr>
                <w:noProof/>
                <w:webHidden/>
              </w:rPr>
              <w:instrText xml:space="preserve"> PAGEREF _Toc448588172 \h </w:instrText>
            </w:r>
            <w:r>
              <w:rPr>
                <w:noProof/>
                <w:webHidden/>
              </w:rPr>
            </w:r>
            <w:r>
              <w:rPr>
                <w:noProof/>
                <w:webHidden/>
              </w:rPr>
              <w:fldChar w:fldCharType="separate"/>
            </w:r>
            <w:r>
              <w:rPr>
                <w:noProof/>
                <w:webHidden/>
              </w:rPr>
              <w:t>12</w:t>
            </w:r>
            <w:r>
              <w:rPr>
                <w:noProof/>
                <w:webHidden/>
              </w:rPr>
              <w:fldChar w:fldCharType="end"/>
            </w:r>
          </w:hyperlink>
        </w:p>
        <w:p w:rsidR="001D6F23" w:rsidRDefault="001D6F23">
          <w:pPr>
            <w:pStyle w:val="Inhopg2"/>
            <w:rPr>
              <w:rFonts w:eastAsiaTheme="minorEastAsia"/>
              <w:noProof/>
              <w:lang w:eastAsia="nl-BE"/>
            </w:rPr>
          </w:pPr>
          <w:hyperlink w:anchor="_Toc448588173" w:history="1">
            <w:r w:rsidRPr="003A48E0">
              <w:rPr>
                <w:rStyle w:val="Hyperlink"/>
                <w:noProof/>
              </w:rPr>
              <w:t>3.6</w:t>
            </w:r>
            <w:r>
              <w:rPr>
                <w:rFonts w:eastAsiaTheme="minorEastAsia"/>
                <w:noProof/>
                <w:lang w:eastAsia="nl-BE"/>
              </w:rPr>
              <w:tab/>
            </w:r>
            <w:r w:rsidRPr="003A48E0">
              <w:rPr>
                <w:rStyle w:val="Hyperlink"/>
                <w:noProof/>
              </w:rPr>
              <w:t>Use Case 6: Data ophalen en hergebruiken</w:t>
            </w:r>
            <w:r>
              <w:rPr>
                <w:noProof/>
                <w:webHidden/>
              </w:rPr>
              <w:tab/>
            </w:r>
            <w:r>
              <w:rPr>
                <w:noProof/>
                <w:webHidden/>
              </w:rPr>
              <w:fldChar w:fldCharType="begin"/>
            </w:r>
            <w:r>
              <w:rPr>
                <w:noProof/>
                <w:webHidden/>
              </w:rPr>
              <w:instrText xml:space="preserve"> PAGEREF _Toc448588173 \h </w:instrText>
            </w:r>
            <w:r>
              <w:rPr>
                <w:noProof/>
                <w:webHidden/>
              </w:rPr>
            </w:r>
            <w:r>
              <w:rPr>
                <w:noProof/>
                <w:webHidden/>
              </w:rPr>
              <w:fldChar w:fldCharType="separate"/>
            </w:r>
            <w:r>
              <w:rPr>
                <w:noProof/>
                <w:webHidden/>
              </w:rPr>
              <w:t>13</w:t>
            </w:r>
            <w:r>
              <w:rPr>
                <w:noProof/>
                <w:webHidden/>
              </w:rPr>
              <w:fldChar w:fldCharType="end"/>
            </w:r>
          </w:hyperlink>
        </w:p>
        <w:p w:rsidR="001D6F23" w:rsidRDefault="001D6F23">
          <w:pPr>
            <w:pStyle w:val="Inhopg1"/>
            <w:tabs>
              <w:tab w:val="right" w:leader="dot" w:pos="9062"/>
            </w:tabs>
            <w:rPr>
              <w:rFonts w:eastAsiaTheme="minorEastAsia"/>
              <w:noProof/>
              <w:lang w:eastAsia="nl-BE"/>
            </w:rPr>
          </w:pPr>
          <w:hyperlink w:anchor="_Toc448588174" w:history="1">
            <w:r w:rsidRPr="003A48E0">
              <w:rPr>
                <w:rStyle w:val="Hyperlink"/>
                <w:noProof/>
              </w:rPr>
              <w:t>Ontwerp</w:t>
            </w:r>
            <w:r>
              <w:rPr>
                <w:noProof/>
                <w:webHidden/>
              </w:rPr>
              <w:tab/>
            </w:r>
            <w:r>
              <w:rPr>
                <w:noProof/>
                <w:webHidden/>
              </w:rPr>
              <w:fldChar w:fldCharType="begin"/>
            </w:r>
            <w:r>
              <w:rPr>
                <w:noProof/>
                <w:webHidden/>
              </w:rPr>
              <w:instrText xml:space="preserve"> PAGEREF _Toc448588174 \h </w:instrText>
            </w:r>
            <w:r>
              <w:rPr>
                <w:noProof/>
                <w:webHidden/>
              </w:rPr>
            </w:r>
            <w:r>
              <w:rPr>
                <w:noProof/>
                <w:webHidden/>
              </w:rPr>
              <w:fldChar w:fldCharType="separate"/>
            </w:r>
            <w:r>
              <w:rPr>
                <w:noProof/>
                <w:webHidden/>
              </w:rPr>
              <w:t>14</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75" w:history="1">
            <w:r w:rsidRPr="003A48E0">
              <w:rPr>
                <w:rStyle w:val="Hyperlink"/>
                <w:noProof/>
              </w:rPr>
              <w:t>4</w:t>
            </w:r>
            <w:r>
              <w:rPr>
                <w:rFonts w:eastAsiaTheme="minorEastAsia"/>
                <w:noProof/>
                <w:lang w:eastAsia="nl-BE"/>
              </w:rPr>
              <w:tab/>
            </w:r>
            <w:r w:rsidRPr="003A48E0">
              <w:rPr>
                <w:rStyle w:val="Hyperlink"/>
                <w:noProof/>
              </w:rPr>
              <w:t>Inleiding</w:t>
            </w:r>
            <w:r>
              <w:rPr>
                <w:noProof/>
                <w:webHidden/>
              </w:rPr>
              <w:tab/>
            </w:r>
            <w:r>
              <w:rPr>
                <w:noProof/>
                <w:webHidden/>
              </w:rPr>
              <w:fldChar w:fldCharType="begin"/>
            </w:r>
            <w:r>
              <w:rPr>
                <w:noProof/>
                <w:webHidden/>
              </w:rPr>
              <w:instrText xml:space="preserve"> PAGEREF _Toc448588175 \h </w:instrText>
            </w:r>
            <w:r>
              <w:rPr>
                <w:noProof/>
                <w:webHidden/>
              </w:rPr>
            </w:r>
            <w:r>
              <w:rPr>
                <w:noProof/>
                <w:webHidden/>
              </w:rPr>
              <w:fldChar w:fldCharType="separate"/>
            </w:r>
            <w:r>
              <w:rPr>
                <w:noProof/>
                <w:webHidden/>
              </w:rPr>
              <w:t>15</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76" w:history="1">
            <w:r w:rsidRPr="003A48E0">
              <w:rPr>
                <w:rStyle w:val="Hyperlink"/>
                <w:noProof/>
              </w:rPr>
              <w:t>5</w:t>
            </w:r>
            <w:r>
              <w:rPr>
                <w:rFonts w:eastAsiaTheme="minorEastAsia"/>
                <w:noProof/>
                <w:lang w:eastAsia="nl-BE"/>
              </w:rPr>
              <w:tab/>
            </w:r>
            <w:r w:rsidRPr="003A48E0">
              <w:rPr>
                <w:rStyle w:val="Hyperlink"/>
                <w:noProof/>
              </w:rPr>
              <w:t>Providerapplicatie</w:t>
            </w:r>
            <w:r>
              <w:rPr>
                <w:noProof/>
                <w:webHidden/>
              </w:rPr>
              <w:tab/>
            </w:r>
            <w:r>
              <w:rPr>
                <w:noProof/>
                <w:webHidden/>
              </w:rPr>
              <w:fldChar w:fldCharType="begin"/>
            </w:r>
            <w:r>
              <w:rPr>
                <w:noProof/>
                <w:webHidden/>
              </w:rPr>
              <w:instrText xml:space="preserve"> PAGEREF _Toc448588176 \h </w:instrText>
            </w:r>
            <w:r>
              <w:rPr>
                <w:noProof/>
                <w:webHidden/>
              </w:rPr>
            </w:r>
            <w:r>
              <w:rPr>
                <w:noProof/>
                <w:webHidden/>
              </w:rPr>
              <w:fldChar w:fldCharType="separate"/>
            </w:r>
            <w:r>
              <w:rPr>
                <w:noProof/>
                <w:webHidden/>
              </w:rPr>
              <w:t>15</w:t>
            </w:r>
            <w:r>
              <w:rPr>
                <w:noProof/>
                <w:webHidden/>
              </w:rPr>
              <w:fldChar w:fldCharType="end"/>
            </w:r>
          </w:hyperlink>
        </w:p>
        <w:p w:rsidR="001D6F23" w:rsidRDefault="001D6F23">
          <w:pPr>
            <w:pStyle w:val="Inhopg2"/>
            <w:rPr>
              <w:rFonts w:eastAsiaTheme="minorEastAsia"/>
              <w:noProof/>
              <w:lang w:eastAsia="nl-BE"/>
            </w:rPr>
          </w:pPr>
          <w:hyperlink w:anchor="_Toc448588177" w:history="1">
            <w:r w:rsidRPr="003A48E0">
              <w:rPr>
                <w:rStyle w:val="Hyperlink"/>
                <w:noProof/>
              </w:rPr>
              <w:t>5.1</w:t>
            </w:r>
            <w:r>
              <w:rPr>
                <w:rFonts w:eastAsiaTheme="minorEastAsia"/>
                <w:noProof/>
                <w:lang w:eastAsia="nl-BE"/>
              </w:rPr>
              <w:tab/>
            </w:r>
            <w:r w:rsidRPr="003A48E0">
              <w:rPr>
                <w:rStyle w:val="Hyperlink"/>
                <w:noProof/>
              </w:rPr>
              <w:t>State diagram</w:t>
            </w:r>
            <w:r>
              <w:rPr>
                <w:noProof/>
                <w:webHidden/>
              </w:rPr>
              <w:tab/>
            </w:r>
            <w:r>
              <w:rPr>
                <w:noProof/>
                <w:webHidden/>
              </w:rPr>
              <w:fldChar w:fldCharType="begin"/>
            </w:r>
            <w:r>
              <w:rPr>
                <w:noProof/>
                <w:webHidden/>
              </w:rPr>
              <w:instrText xml:space="preserve"> PAGEREF _Toc448588177 \h </w:instrText>
            </w:r>
            <w:r>
              <w:rPr>
                <w:noProof/>
                <w:webHidden/>
              </w:rPr>
            </w:r>
            <w:r>
              <w:rPr>
                <w:noProof/>
                <w:webHidden/>
              </w:rPr>
              <w:fldChar w:fldCharType="separate"/>
            </w:r>
            <w:r>
              <w:rPr>
                <w:noProof/>
                <w:webHidden/>
              </w:rPr>
              <w:t>15</w:t>
            </w:r>
            <w:r>
              <w:rPr>
                <w:noProof/>
                <w:webHidden/>
              </w:rPr>
              <w:fldChar w:fldCharType="end"/>
            </w:r>
          </w:hyperlink>
        </w:p>
        <w:p w:rsidR="001D6F23" w:rsidRDefault="001D6F23">
          <w:pPr>
            <w:pStyle w:val="Inhopg2"/>
            <w:rPr>
              <w:rFonts w:eastAsiaTheme="minorEastAsia"/>
              <w:noProof/>
              <w:lang w:eastAsia="nl-BE"/>
            </w:rPr>
          </w:pPr>
          <w:hyperlink w:anchor="_Toc448588178" w:history="1">
            <w:r w:rsidRPr="003A48E0">
              <w:rPr>
                <w:rStyle w:val="Hyperlink"/>
                <w:noProof/>
              </w:rPr>
              <w:t>5.2</w:t>
            </w:r>
            <w:r>
              <w:rPr>
                <w:rFonts w:eastAsiaTheme="minorEastAsia"/>
                <w:noProof/>
                <w:lang w:eastAsia="nl-BE"/>
              </w:rPr>
              <w:tab/>
            </w:r>
            <w:r w:rsidRPr="003A48E0">
              <w:rPr>
                <w:rStyle w:val="Hyperlink"/>
                <w:noProof/>
              </w:rPr>
              <w:t>Design Class Diagram (DCD)</w:t>
            </w:r>
            <w:r>
              <w:rPr>
                <w:noProof/>
                <w:webHidden/>
              </w:rPr>
              <w:tab/>
            </w:r>
            <w:r>
              <w:rPr>
                <w:noProof/>
                <w:webHidden/>
              </w:rPr>
              <w:fldChar w:fldCharType="begin"/>
            </w:r>
            <w:r>
              <w:rPr>
                <w:noProof/>
                <w:webHidden/>
              </w:rPr>
              <w:instrText xml:space="preserve"> PAGEREF _Toc448588178 \h </w:instrText>
            </w:r>
            <w:r>
              <w:rPr>
                <w:noProof/>
                <w:webHidden/>
              </w:rPr>
            </w:r>
            <w:r>
              <w:rPr>
                <w:noProof/>
                <w:webHidden/>
              </w:rPr>
              <w:fldChar w:fldCharType="separate"/>
            </w:r>
            <w:r>
              <w:rPr>
                <w:noProof/>
                <w:webHidden/>
              </w:rPr>
              <w:t>15</w:t>
            </w:r>
            <w:r>
              <w:rPr>
                <w:noProof/>
                <w:webHidden/>
              </w:rPr>
              <w:fldChar w:fldCharType="end"/>
            </w:r>
          </w:hyperlink>
        </w:p>
        <w:p w:rsidR="001D6F23" w:rsidRDefault="001D6F23">
          <w:pPr>
            <w:pStyle w:val="Inhopg3"/>
            <w:rPr>
              <w:rFonts w:eastAsiaTheme="minorEastAsia"/>
              <w:noProof/>
              <w:lang w:eastAsia="nl-BE"/>
            </w:rPr>
          </w:pPr>
          <w:hyperlink w:anchor="_Toc448588179" w:history="1">
            <w:r w:rsidRPr="003A48E0">
              <w:rPr>
                <w:rStyle w:val="Hyperlink"/>
                <w:noProof/>
              </w:rPr>
              <w:t>5.2.1</w:t>
            </w:r>
            <w:r>
              <w:rPr>
                <w:rFonts w:eastAsiaTheme="minorEastAsia"/>
                <w:noProof/>
                <w:lang w:eastAsia="nl-BE"/>
              </w:rPr>
              <w:tab/>
            </w:r>
            <w:r w:rsidRPr="003A48E0">
              <w:rPr>
                <w:rStyle w:val="Hyperlink"/>
                <w:noProof/>
              </w:rPr>
              <w:t>Detailoverzicht scrapers</w:t>
            </w:r>
            <w:r>
              <w:rPr>
                <w:noProof/>
                <w:webHidden/>
              </w:rPr>
              <w:tab/>
            </w:r>
            <w:r>
              <w:rPr>
                <w:noProof/>
                <w:webHidden/>
              </w:rPr>
              <w:fldChar w:fldCharType="begin"/>
            </w:r>
            <w:r>
              <w:rPr>
                <w:noProof/>
                <w:webHidden/>
              </w:rPr>
              <w:instrText xml:space="preserve"> PAGEREF _Toc448588179 \h </w:instrText>
            </w:r>
            <w:r>
              <w:rPr>
                <w:noProof/>
                <w:webHidden/>
              </w:rPr>
            </w:r>
            <w:r>
              <w:rPr>
                <w:noProof/>
                <w:webHidden/>
              </w:rPr>
              <w:fldChar w:fldCharType="separate"/>
            </w:r>
            <w:r>
              <w:rPr>
                <w:noProof/>
                <w:webHidden/>
              </w:rPr>
              <w:t>16</w:t>
            </w:r>
            <w:r>
              <w:rPr>
                <w:noProof/>
                <w:webHidden/>
              </w:rPr>
              <w:fldChar w:fldCharType="end"/>
            </w:r>
          </w:hyperlink>
        </w:p>
        <w:p w:rsidR="001D6F23" w:rsidRDefault="001D6F23">
          <w:pPr>
            <w:pStyle w:val="Inhopg3"/>
            <w:rPr>
              <w:rFonts w:eastAsiaTheme="minorEastAsia"/>
              <w:noProof/>
              <w:lang w:eastAsia="nl-BE"/>
            </w:rPr>
          </w:pPr>
          <w:hyperlink w:anchor="_Toc448588180" w:history="1">
            <w:r w:rsidRPr="003A48E0">
              <w:rPr>
                <w:rStyle w:val="Hyperlink"/>
                <w:noProof/>
              </w:rPr>
              <w:t>5.2.2</w:t>
            </w:r>
            <w:r>
              <w:rPr>
                <w:rFonts w:eastAsiaTheme="minorEastAsia"/>
                <w:noProof/>
                <w:lang w:eastAsia="nl-BE"/>
              </w:rPr>
              <w:tab/>
            </w:r>
            <w:r w:rsidRPr="003A48E0">
              <w:rPr>
                <w:rStyle w:val="Hyperlink"/>
                <w:noProof/>
              </w:rPr>
              <w:t>Detailoverzicht domein</w:t>
            </w:r>
            <w:r>
              <w:rPr>
                <w:noProof/>
                <w:webHidden/>
              </w:rPr>
              <w:tab/>
            </w:r>
            <w:r>
              <w:rPr>
                <w:noProof/>
                <w:webHidden/>
              </w:rPr>
              <w:fldChar w:fldCharType="begin"/>
            </w:r>
            <w:r>
              <w:rPr>
                <w:noProof/>
                <w:webHidden/>
              </w:rPr>
              <w:instrText xml:space="preserve"> PAGEREF _Toc448588180 \h </w:instrText>
            </w:r>
            <w:r>
              <w:rPr>
                <w:noProof/>
                <w:webHidden/>
              </w:rPr>
            </w:r>
            <w:r>
              <w:rPr>
                <w:noProof/>
                <w:webHidden/>
              </w:rPr>
              <w:fldChar w:fldCharType="separate"/>
            </w:r>
            <w:r>
              <w:rPr>
                <w:noProof/>
                <w:webHidden/>
              </w:rPr>
              <w:t>16</w:t>
            </w:r>
            <w:r>
              <w:rPr>
                <w:noProof/>
                <w:webHidden/>
              </w:rPr>
              <w:fldChar w:fldCharType="end"/>
            </w:r>
          </w:hyperlink>
        </w:p>
        <w:p w:rsidR="001D6F23" w:rsidRDefault="001D6F23">
          <w:pPr>
            <w:pStyle w:val="Inhopg3"/>
            <w:rPr>
              <w:rFonts w:eastAsiaTheme="minorEastAsia"/>
              <w:noProof/>
              <w:lang w:eastAsia="nl-BE"/>
            </w:rPr>
          </w:pPr>
          <w:hyperlink w:anchor="_Toc448588181" w:history="1">
            <w:r w:rsidRPr="003A48E0">
              <w:rPr>
                <w:rStyle w:val="Hyperlink"/>
                <w:noProof/>
              </w:rPr>
              <w:t>5.2.3</w:t>
            </w:r>
            <w:r>
              <w:rPr>
                <w:rFonts w:eastAsiaTheme="minorEastAsia"/>
                <w:noProof/>
                <w:lang w:eastAsia="nl-BE"/>
              </w:rPr>
              <w:tab/>
            </w:r>
            <w:r w:rsidRPr="003A48E0">
              <w:rPr>
                <w:rStyle w:val="Hyperlink"/>
                <w:noProof/>
              </w:rPr>
              <w:t>Detailoverzicht repository/controller</w:t>
            </w:r>
            <w:r>
              <w:rPr>
                <w:noProof/>
                <w:webHidden/>
              </w:rPr>
              <w:tab/>
            </w:r>
            <w:r>
              <w:rPr>
                <w:noProof/>
                <w:webHidden/>
              </w:rPr>
              <w:fldChar w:fldCharType="begin"/>
            </w:r>
            <w:r>
              <w:rPr>
                <w:noProof/>
                <w:webHidden/>
              </w:rPr>
              <w:instrText xml:space="preserve"> PAGEREF _Toc448588181 \h </w:instrText>
            </w:r>
            <w:r>
              <w:rPr>
                <w:noProof/>
                <w:webHidden/>
              </w:rPr>
            </w:r>
            <w:r>
              <w:rPr>
                <w:noProof/>
                <w:webHidden/>
              </w:rPr>
              <w:fldChar w:fldCharType="separate"/>
            </w:r>
            <w:r>
              <w:rPr>
                <w:noProof/>
                <w:webHidden/>
              </w:rPr>
              <w:t>16</w:t>
            </w:r>
            <w:r>
              <w:rPr>
                <w:noProof/>
                <w:webHidden/>
              </w:rPr>
              <w:fldChar w:fldCharType="end"/>
            </w:r>
          </w:hyperlink>
        </w:p>
        <w:p w:rsidR="001D6F23" w:rsidRDefault="001D6F23">
          <w:pPr>
            <w:pStyle w:val="Inhopg3"/>
            <w:rPr>
              <w:rFonts w:eastAsiaTheme="minorEastAsia"/>
              <w:noProof/>
              <w:lang w:eastAsia="nl-BE"/>
            </w:rPr>
          </w:pPr>
          <w:hyperlink w:anchor="_Toc448588182" w:history="1">
            <w:r w:rsidRPr="003A48E0">
              <w:rPr>
                <w:rStyle w:val="Hyperlink"/>
                <w:noProof/>
              </w:rPr>
              <w:t>5.2.4</w:t>
            </w:r>
            <w:r>
              <w:rPr>
                <w:rFonts w:eastAsiaTheme="minorEastAsia"/>
                <w:noProof/>
                <w:lang w:eastAsia="nl-BE"/>
              </w:rPr>
              <w:tab/>
            </w:r>
            <w:r w:rsidRPr="003A48E0">
              <w:rPr>
                <w:rStyle w:val="Hyperlink"/>
                <w:noProof/>
              </w:rPr>
              <w:t>Legende</w:t>
            </w:r>
            <w:r>
              <w:rPr>
                <w:noProof/>
                <w:webHidden/>
              </w:rPr>
              <w:tab/>
            </w:r>
            <w:r>
              <w:rPr>
                <w:noProof/>
                <w:webHidden/>
              </w:rPr>
              <w:fldChar w:fldCharType="begin"/>
            </w:r>
            <w:r>
              <w:rPr>
                <w:noProof/>
                <w:webHidden/>
              </w:rPr>
              <w:instrText xml:space="preserve"> PAGEREF _Toc448588182 \h </w:instrText>
            </w:r>
            <w:r>
              <w:rPr>
                <w:noProof/>
                <w:webHidden/>
              </w:rPr>
            </w:r>
            <w:r>
              <w:rPr>
                <w:noProof/>
                <w:webHidden/>
              </w:rPr>
              <w:fldChar w:fldCharType="separate"/>
            </w:r>
            <w:r>
              <w:rPr>
                <w:noProof/>
                <w:webHidden/>
              </w:rPr>
              <w:t>16</w:t>
            </w:r>
            <w:r>
              <w:rPr>
                <w:noProof/>
                <w:webHidden/>
              </w:rPr>
              <w:fldChar w:fldCharType="end"/>
            </w:r>
          </w:hyperlink>
        </w:p>
        <w:p w:rsidR="001D6F23" w:rsidRDefault="001D6F23">
          <w:pPr>
            <w:pStyle w:val="Inhopg2"/>
            <w:rPr>
              <w:rFonts w:eastAsiaTheme="minorEastAsia"/>
              <w:noProof/>
              <w:lang w:eastAsia="nl-BE"/>
            </w:rPr>
          </w:pPr>
          <w:hyperlink w:anchor="_Toc448588183" w:history="1">
            <w:r w:rsidRPr="003A48E0">
              <w:rPr>
                <w:rStyle w:val="Hyperlink"/>
                <w:noProof/>
              </w:rPr>
              <w:t>5.3</w:t>
            </w:r>
            <w:r>
              <w:rPr>
                <w:rFonts w:eastAsiaTheme="minorEastAsia"/>
                <w:noProof/>
                <w:lang w:eastAsia="nl-BE"/>
              </w:rPr>
              <w:tab/>
            </w:r>
            <w:r w:rsidRPr="003A48E0">
              <w:rPr>
                <w:rStyle w:val="Hyperlink"/>
                <w:noProof/>
              </w:rPr>
              <w:t>Algoritmes</w:t>
            </w:r>
            <w:r>
              <w:rPr>
                <w:noProof/>
                <w:webHidden/>
              </w:rPr>
              <w:tab/>
            </w:r>
            <w:r>
              <w:rPr>
                <w:noProof/>
                <w:webHidden/>
              </w:rPr>
              <w:fldChar w:fldCharType="begin"/>
            </w:r>
            <w:r>
              <w:rPr>
                <w:noProof/>
                <w:webHidden/>
              </w:rPr>
              <w:instrText xml:space="preserve"> PAGEREF _Toc448588183 \h </w:instrText>
            </w:r>
            <w:r>
              <w:rPr>
                <w:noProof/>
                <w:webHidden/>
              </w:rPr>
            </w:r>
            <w:r>
              <w:rPr>
                <w:noProof/>
                <w:webHidden/>
              </w:rPr>
              <w:fldChar w:fldCharType="separate"/>
            </w:r>
            <w:r>
              <w:rPr>
                <w:noProof/>
                <w:webHidden/>
              </w:rPr>
              <w:t>17</w:t>
            </w:r>
            <w:r>
              <w:rPr>
                <w:noProof/>
                <w:webHidden/>
              </w:rPr>
              <w:fldChar w:fldCharType="end"/>
            </w:r>
          </w:hyperlink>
        </w:p>
        <w:p w:rsidR="001D6F23" w:rsidRDefault="001D6F23">
          <w:pPr>
            <w:pStyle w:val="Inhopg3"/>
            <w:rPr>
              <w:rFonts w:eastAsiaTheme="minorEastAsia"/>
              <w:noProof/>
              <w:lang w:eastAsia="nl-BE"/>
            </w:rPr>
          </w:pPr>
          <w:hyperlink w:anchor="_Toc448588184" w:history="1">
            <w:r w:rsidRPr="003A48E0">
              <w:rPr>
                <w:rStyle w:val="Hyperlink"/>
                <w:noProof/>
              </w:rPr>
              <w:t>5.3.1</w:t>
            </w:r>
            <w:r>
              <w:rPr>
                <w:rFonts w:eastAsiaTheme="minorEastAsia"/>
                <w:noProof/>
                <w:lang w:eastAsia="nl-BE"/>
              </w:rPr>
              <w:tab/>
            </w:r>
            <w:r w:rsidRPr="003A48E0">
              <w:rPr>
                <w:rStyle w:val="Hyperlink"/>
                <w:noProof/>
              </w:rPr>
              <w:t>API call maken</w:t>
            </w:r>
            <w:r>
              <w:rPr>
                <w:noProof/>
                <w:webHidden/>
              </w:rPr>
              <w:tab/>
            </w:r>
            <w:r>
              <w:rPr>
                <w:noProof/>
                <w:webHidden/>
              </w:rPr>
              <w:fldChar w:fldCharType="begin"/>
            </w:r>
            <w:r>
              <w:rPr>
                <w:noProof/>
                <w:webHidden/>
              </w:rPr>
              <w:instrText xml:space="preserve"> PAGEREF _Toc448588184 \h </w:instrText>
            </w:r>
            <w:r>
              <w:rPr>
                <w:noProof/>
                <w:webHidden/>
              </w:rPr>
            </w:r>
            <w:r>
              <w:rPr>
                <w:noProof/>
                <w:webHidden/>
              </w:rPr>
              <w:fldChar w:fldCharType="separate"/>
            </w:r>
            <w:r>
              <w:rPr>
                <w:noProof/>
                <w:webHidden/>
              </w:rPr>
              <w:t>17</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85" w:history="1">
            <w:r w:rsidRPr="003A48E0">
              <w:rPr>
                <w:rStyle w:val="Hyperlink"/>
                <w:noProof/>
              </w:rPr>
              <w:t>6</w:t>
            </w:r>
            <w:r>
              <w:rPr>
                <w:rFonts w:eastAsiaTheme="minorEastAsia"/>
                <w:noProof/>
                <w:lang w:eastAsia="nl-BE"/>
              </w:rPr>
              <w:tab/>
            </w:r>
            <w:r w:rsidRPr="003A48E0">
              <w:rPr>
                <w:rStyle w:val="Hyperlink"/>
                <w:noProof/>
              </w:rPr>
              <w:t>Webapplicatie</w:t>
            </w:r>
            <w:r>
              <w:rPr>
                <w:noProof/>
                <w:webHidden/>
              </w:rPr>
              <w:tab/>
            </w:r>
            <w:r>
              <w:rPr>
                <w:noProof/>
                <w:webHidden/>
              </w:rPr>
              <w:fldChar w:fldCharType="begin"/>
            </w:r>
            <w:r>
              <w:rPr>
                <w:noProof/>
                <w:webHidden/>
              </w:rPr>
              <w:instrText xml:space="preserve"> PAGEREF _Toc448588185 \h </w:instrText>
            </w:r>
            <w:r>
              <w:rPr>
                <w:noProof/>
                <w:webHidden/>
              </w:rPr>
            </w:r>
            <w:r>
              <w:rPr>
                <w:noProof/>
                <w:webHidden/>
              </w:rPr>
              <w:fldChar w:fldCharType="separate"/>
            </w:r>
            <w:r>
              <w:rPr>
                <w:noProof/>
                <w:webHidden/>
              </w:rPr>
              <w:t>19</w:t>
            </w:r>
            <w:r>
              <w:rPr>
                <w:noProof/>
                <w:webHidden/>
              </w:rPr>
              <w:fldChar w:fldCharType="end"/>
            </w:r>
          </w:hyperlink>
        </w:p>
        <w:p w:rsidR="001D6F23" w:rsidRDefault="001D6F23">
          <w:pPr>
            <w:pStyle w:val="Inhopg2"/>
            <w:rPr>
              <w:rFonts w:eastAsiaTheme="minorEastAsia"/>
              <w:noProof/>
              <w:lang w:eastAsia="nl-BE"/>
            </w:rPr>
          </w:pPr>
          <w:hyperlink w:anchor="_Toc448588186" w:history="1">
            <w:r w:rsidRPr="003A48E0">
              <w:rPr>
                <w:rStyle w:val="Hyperlink"/>
                <w:noProof/>
              </w:rPr>
              <w:t>6.1</w:t>
            </w:r>
            <w:r>
              <w:rPr>
                <w:rFonts w:eastAsiaTheme="minorEastAsia"/>
                <w:noProof/>
                <w:lang w:eastAsia="nl-BE"/>
              </w:rPr>
              <w:tab/>
            </w:r>
            <w:r w:rsidRPr="003A48E0">
              <w:rPr>
                <w:rStyle w:val="Hyperlink"/>
                <w:noProof/>
              </w:rPr>
              <w:t>Algoritmes</w:t>
            </w:r>
            <w:r>
              <w:rPr>
                <w:noProof/>
                <w:webHidden/>
              </w:rPr>
              <w:tab/>
            </w:r>
            <w:r>
              <w:rPr>
                <w:noProof/>
                <w:webHidden/>
              </w:rPr>
              <w:fldChar w:fldCharType="begin"/>
            </w:r>
            <w:r>
              <w:rPr>
                <w:noProof/>
                <w:webHidden/>
              </w:rPr>
              <w:instrText xml:space="preserve"> PAGEREF _Toc448588186 \h </w:instrText>
            </w:r>
            <w:r>
              <w:rPr>
                <w:noProof/>
                <w:webHidden/>
              </w:rPr>
            </w:r>
            <w:r>
              <w:rPr>
                <w:noProof/>
                <w:webHidden/>
              </w:rPr>
              <w:fldChar w:fldCharType="separate"/>
            </w:r>
            <w:r>
              <w:rPr>
                <w:noProof/>
                <w:webHidden/>
              </w:rPr>
              <w:t>19</w:t>
            </w:r>
            <w:r>
              <w:rPr>
                <w:noProof/>
                <w:webHidden/>
              </w:rPr>
              <w:fldChar w:fldCharType="end"/>
            </w:r>
          </w:hyperlink>
        </w:p>
        <w:p w:rsidR="001D6F23" w:rsidRDefault="001D6F23">
          <w:pPr>
            <w:pStyle w:val="Inhopg3"/>
            <w:rPr>
              <w:rFonts w:eastAsiaTheme="minorEastAsia"/>
              <w:noProof/>
              <w:lang w:eastAsia="nl-BE"/>
            </w:rPr>
          </w:pPr>
          <w:hyperlink w:anchor="_Toc448588187" w:history="1">
            <w:r w:rsidRPr="003A48E0">
              <w:rPr>
                <w:rStyle w:val="Hyperlink"/>
                <w:noProof/>
              </w:rPr>
              <w:t>6.1.1</w:t>
            </w:r>
            <w:r>
              <w:rPr>
                <w:rFonts w:eastAsiaTheme="minorEastAsia"/>
                <w:noProof/>
                <w:lang w:eastAsia="nl-BE"/>
              </w:rPr>
              <w:tab/>
            </w:r>
            <w:r w:rsidRPr="003A48E0">
              <w:rPr>
                <w:rStyle w:val="Hyperlink"/>
                <w:noProof/>
              </w:rPr>
              <w:t>Home pagina bezoeken</w:t>
            </w:r>
            <w:r>
              <w:rPr>
                <w:noProof/>
                <w:webHidden/>
              </w:rPr>
              <w:tab/>
            </w:r>
            <w:r>
              <w:rPr>
                <w:noProof/>
                <w:webHidden/>
              </w:rPr>
              <w:fldChar w:fldCharType="begin"/>
            </w:r>
            <w:r>
              <w:rPr>
                <w:noProof/>
                <w:webHidden/>
              </w:rPr>
              <w:instrText xml:space="preserve"> PAGEREF _Toc448588187 \h </w:instrText>
            </w:r>
            <w:r>
              <w:rPr>
                <w:noProof/>
                <w:webHidden/>
              </w:rPr>
            </w:r>
            <w:r>
              <w:rPr>
                <w:noProof/>
                <w:webHidden/>
              </w:rPr>
              <w:fldChar w:fldCharType="separate"/>
            </w:r>
            <w:r>
              <w:rPr>
                <w:noProof/>
                <w:webHidden/>
              </w:rPr>
              <w:t>19</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88" w:history="1">
            <w:r w:rsidRPr="003A48E0">
              <w:rPr>
                <w:rStyle w:val="Hyperlink"/>
                <w:noProof/>
              </w:rPr>
              <w:t>7</w:t>
            </w:r>
            <w:r>
              <w:rPr>
                <w:rFonts w:eastAsiaTheme="minorEastAsia"/>
                <w:noProof/>
                <w:lang w:eastAsia="nl-BE"/>
              </w:rPr>
              <w:tab/>
            </w:r>
            <w:r w:rsidRPr="003A48E0">
              <w:rPr>
                <w:rStyle w:val="Hyperlink"/>
                <w:noProof/>
              </w:rPr>
              <w:t>Databank</w:t>
            </w:r>
            <w:r>
              <w:rPr>
                <w:noProof/>
                <w:webHidden/>
              </w:rPr>
              <w:tab/>
            </w:r>
            <w:r>
              <w:rPr>
                <w:noProof/>
                <w:webHidden/>
              </w:rPr>
              <w:fldChar w:fldCharType="begin"/>
            </w:r>
            <w:r>
              <w:rPr>
                <w:noProof/>
                <w:webHidden/>
              </w:rPr>
              <w:instrText xml:space="preserve"> PAGEREF _Toc448588188 \h </w:instrText>
            </w:r>
            <w:r>
              <w:rPr>
                <w:noProof/>
                <w:webHidden/>
              </w:rPr>
            </w:r>
            <w:r>
              <w:rPr>
                <w:noProof/>
                <w:webHidden/>
              </w:rPr>
              <w:fldChar w:fldCharType="separate"/>
            </w:r>
            <w:r>
              <w:rPr>
                <w:noProof/>
                <w:webHidden/>
              </w:rPr>
              <w:t>20</w:t>
            </w:r>
            <w:r>
              <w:rPr>
                <w:noProof/>
                <w:webHidden/>
              </w:rPr>
              <w:fldChar w:fldCharType="end"/>
            </w:r>
          </w:hyperlink>
        </w:p>
        <w:p w:rsidR="001D6F23" w:rsidRDefault="001D6F23">
          <w:pPr>
            <w:pStyle w:val="Inhopg2"/>
            <w:rPr>
              <w:rFonts w:eastAsiaTheme="minorEastAsia"/>
              <w:noProof/>
              <w:lang w:eastAsia="nl-BE"/>
            </w:rPr>
          </w:pPr>
          <w:hyperlink w:anchor="_Toc448588189" w:history="1">
            <w:r w:rsidRPr="003A48E0">
              <w:rPr>
                <w:rStyle w:val="Hyperlink"/>
                <w:noProof/>
              </w:rPr>
              <w:t>7.1</w:t>
            </w:r>
            <w:r>
              <w:rPr>
                <w:rFonts w:eastAsiaTheme="minorEastAsia"/>
                <w:noProof/>
                <w:lang w:eastAsia="nl-BE"/>
              </w:rPr>
              <w:tab/>
            </w:r>
            <w:r w:rsidRPr="003A48E0">
              <w:rPr>
                <w:rStyle w:val="Hyperlink"/>
                <w:noProof/>
              </w:rPr>
              <w:t>Entity-relationship diagram (ERD)</w:t>
            </w:r>
            <w:r>
              <w:rPr>
                <w:noProof/>
                <w:webHidden/>
              </w:rPr>
              <w:tab/>
            </w:r>
            <w:r>
              <w:rPr>
                <w:noProof/>
                <w:webHidden/>
              </w:rPr>
              <w:fldChar w:fldCharType="begin"/>
            </w:r>
            <w:r>
              <w:rPr>
                <w:noProof/>
                <w:webHidden/>
              </w:rPr>
              <w:instrText xml:space="preserve"> PAGEREF _Toc448588189 \h </w:instrText>
            </w:r>
            <w:r>
              <w:rPr>
                <w:noProof/>
                <w:webHidden/>
              </w:rPr>
            </w:r>
            <w:r>
              <w:rPr>
                <w:noProof/>
                <w:webHidden/>
              </w:rPr>
              <w:fldChar w:fldCharType="separate"/>
            </w:r>
            <w:r>
              <w:rPr>
                <w:noProof/>
                <w:webHidden/>
              </w:rPr>
              <w:t>20</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90" w:history="1">
            <w:r w:rsidRPr="003A48E0">
              <w:rPr>
                <w:rStyle w:val="Hyperlink"/>
                <w:noProof/>
              </w:rPr>
              <w:t>8</w:t>
            </w:r>
            <w:r>
              <w:rPr>
                <w:rFonts w:eastAsiaTheme="minorEastAsia"/>
                <w:noProof/>
                <w:lang w:eastAsia="nl-BE"/>
              </w:rPr>
              <w:tab/>
            </w:r>
            <w:r w:rsidRPr="003A48E0">
              <w:rPr>
                <w:rStyle w:val="Hyperlink"/>
                <w:noProof/>
              </w:rPr>
              <w:t>Scope definitie</w:t>
            </w:r>
            <w:r>
              <w:rPr>
                <w:noProof/>
                <w:webHidden/>
              </w:rPr>
              <w:tab/>
            </w:r>
            <w:r>
              <w:rPr>
                <w:noProof/>
                <w:webHidden/>
              </w:rPr>
              <w:fldChar w:fldCharType="begin"/>
            </w:r>
            <w:r>
              <w:rPr>
                <w:noProof/>
                <w:webHidden/>
              </w:rPr>
              <w:instrText xml:space="preserve"> PAGEREF _Toc448588190 \h </w:instrText>
            </w:r>
            <w:r>
              <w:rPr>
                <w:noProof/>
                <w:webHidden/>
              </w:rPr>
            </w:r>
            <w:r>
              <w:rPr>
                <w:noProof/>
                <w:webHidden/>
              </w:rPr>
              <w:fldChar w:fldCharType="separate"/>
            </w:r>
            <w:r>
              <w:rPr>
                <w:noProof/>
                <w:webHidden/>
              </w:rPr>
              <w:t>22</w:t>
            </w:r>
            <w:r>
              <w:rPr>
                <w:noProof/>
                <w:webHidden/>
              </w:rPr>
              <w:fldChar w:fldCharType="end"/>
            </w:r>
          </w:hyperlink>
        </w:p>
        <w:p w:rsidR="001D6F23" w:rsidRDefault="001D6F23">
          <w:pPr>
            <w:pStyle w:val="Inhopg1"/>
            <w:tabs>
              <w:tab w:val="left" w:pos="440"/>
              <w:tab w:val="right" w:leader="dot" w:pos="9062"/>
            </w:tabs>
            <w:rPr>
              <w:rFonts w:eastAsiaTheme="minorEastAsia"/>
              <w:noProof/>
              <w:lang w:eastAsia="nl-BE"/>
            </w:rPr>
          </w:pPr>
          <w:hyperlink w:anchor="_Toc448588191" w:history="1">
            <w:r w:rsidRPr="003A48E0">
              <w:rPr>
                <w:rStyle w:val="Hyperlink"/>
                <w:noProof/>
              </w:rPr>
              <w:t>9</w:t>
            </w:r>
            <w:r>
              <w:rPr>
                <w:rFonts w:eastAsiaTheme="minorEastAsia"/>
                <w:noProof/>
                <w:lang w:eastAsia="nl-BE"/>
              </w:rPr>
              <w:tab/>
            </w:r>
            <w:r w:rsidRPr="003A48E0">
              <w:rPr>
                <w:rStyle w:val="Hyperlink"/>
                <w:noProof/>
              </w:rPr>
              <w:t>Unit testen</w:t>
            </w:r>
            <w:r>
              <w:rPr>
                <w:noProof/>
                <w:webHidden/>
              </w:rPr>
              <w:tab/>
            </w:r>
            <w:r>
              <w:rPr>
                <w:noProof/>
                <w:webHidden/>
              </w:rPr>
              <w:fldChar w:fldCharType="begin"/>
            </w:r>
            <w:r>
              <w:rPr>
                <w:noProof/>
                <w:webHidden/>
              </w:rPr>
              <w:instrText xml:space="preserve"> PAGEREF _Toc448588191 \h </w:instrText>
            </w:r>
            <w:r>
              <w:rPr>
                <w:noProof/>
                <w:webHidden/>
              </w:rPr>
            </w:r>
            <w:r>
              <w:rPr>
                <w:noProof/>
                <w:webHidden/>
              </w:rPr>
              <w:fldChar w:fldCharType="separate"/>
            </w:r>
            <w:r>
              <w:rPr>
                <w:noProof/>
                <w:webHidden/>
              </w:rPr>
              <w:t>22</w:t>
            </w:r>
            <w:r>
              <w:rPr>
                <w:noProof/>
                <w:webHidden/>
              </w:rPr>
              <w:fldChar w:fldCharType="end"/>
            </w:r>
          </w:hyperlink>
        </w:p>
        <w:p w:rsidR="001D6F23" w:rsidRDefault="001D6F23">
          <w:pPr>
            <w:pStyle w:val="Inhopg1"/>
            <w:tabs>
              <w:tab w:val="left" w:pos="660"/>
              <w:tab w:val="right" w:leader="dot" w:pos="9062"/>
            </w:tabs>
            <w:rPr>
              <w:rFonts w:eastAsiaTheme="minorEastAsia"/>
              <w:noProof/>
              <w:lang w:eastAsia="nl-BE"/>
            </w:rPr>
          </w:pPr>
          <w:hyperlink w:anchor="_Toc448588192" w:history="1">
            <w:r w:rsidRPr="003A48E0">
              <w:rPr>
                <w:rStyle w:val="Hyperlink"/>
                <w:noProof/>
              </w:rPr>
              <w:t>10</w:t>
            </w:r>
            <w:r>
              <w:rPr>
                <w:rFonts w:eastAsiaTheme="minorEastAsia"/>
                <w:noProof/>
                <w:lang w:eastAsia="nl-BE"/>
              </w:rPr>
              <w:tab/>
            </w:r>
            <w:r w:rsidRPr="003A48E0">
              <w:rPr>
                <w:rStyle w:val="Hyperlink"/>
                <w:noProof/>
              </w:rPr>
              <w:t>Integration testen</w:t>
            </w:r>
            <w:r>
              <w:rPr>
                <w:noProof/>
                <w:webHidden/>
              </w:rPr>
              <w:tab/>
            </w:r>
            <w:r>
              <w:rPr>
                <w:noProof/>
                <w:webHidden/>
              </w:rPr>
              <w:fldChar w:fldCharType="begin"/>
            </w:r>
            <w:r>
              <w:rPr>
                <w:noProof/>
                <w:webHidden/>
              </w:rPr>
              <w:instrText xml:space="preserve"> PAGEREF _Toc448588192 \h </w:instrText>
            </w:r>
            <w:r>
              <w:rPr>
                <w:noProof/>
                <w:webHidden/>
              </w:rPr>
            </w:r>
            <w:r>
              <w:rPr>
                <w:noProof/>
                <w:webHidden/>
              </w:rPr>
              <w:fldChar w:fldCharType="separate"/>
            </w:r>
            <w:r>
              <w:rPr>
                <w:noProof/>
                <w:webHidden/>
              </w:rPr>
              <w:t>22</w:t>
            </w:r>
            <w:r>
              <w:rPr>
                <w:noProof/>
                <w:webHidden/>
              </w:rPr>
              <w:fldChar w:fldCharType="end"/>
            </w:r>
          </w:hyperlink>
        </w:p>
        <w:p w:rsidR="001D6F23" w:rsidRDefault="001D6F23">
          <w:pPr>
            <w:pStyle w:val="Inhopg1"/>
            <w:tabs>
              <w:tab w:val="left" w:pos="660"/>
              <w:tab w:val="right" w:leader="dot" w:pos="9062"/>
            </w:tabs>
            <w:rPr>
              <w:rFonts w:eastAsiaTheme="minorEastAsia"/>
              <w:noProof/>
              <w:lang w:eastAsia="nl-BE"/>
            </w:rPr>
          </w:pPr>
          <w:hyperlink w:anchor="_Toc448588193" w:history="1">
            <w:r w:rsidRPr="003A48E0">
              <w:rPr>
                <w:rStyle w:val="Hyperlink"/>
                <w:noProof/>
              </w:rPr>
              <w:t>11</w:t>
            </w:r>
            <w:r>
              <w:rPr>
                <w:rFonts w:eastAsiaTheme="minorEastAsia"/>
                <w:noProof/>
                <w:lang w:eastAsia="nl-BE"/>
              </w:rPr>
              <w:tab/>
            </w:r>
            <w:r w:rsidRPr="003A48E0">
              <w:rPr>
                <w:rStyle w:val="Hyperlink"/>
                <w:noProof/>
              </w:rPr>
              <w:t>Usability testen</w:t>
            </w:r>
            <w:r>
              <w:rPr>
                <w:noProof/>
                <w:webHidden/>
              </w:rPr>
              <w:tab/>
            </w:r>
            <w:r>
              <w:rPr>
                <w:noProof/>
                <w:webHidden/>
              </w:rPr>
              <w:fldChar w:fldCharType="begin"/>
            </w:r>
            <w:r>
              <w:rPr>
                <w:noProof/>
                <w:webHidden/>
              </w:rPr>
              <w:instrText xml:space="preserve"> PAGEREF _Toc448588193 \h </w:instrText>
            </w:r>
            <w:r>
              <w:rPr>
                <w:noProof/>
                <w:webHidden/>
              </w:rPr>
            </w:r>
            <w:r>
              <w:rPr>
                <w:noProof/>
                <w:webHidden/>
              </w:rPr>
              <w:fldChar w:fldCharType="separate"/>
            </w:r>
            <w:r>
              <w:rPr>
                <w:noProof/>
                <w:webHidden/>
              </w:rPr>
              <w:t>22</w:t>
            </w:r>
            <w:r>
              <w:rPr>
                <w:noProof/>
                <w:webHidden/>
              </w:rPr>
              <w:fldChar w:fldCharType="end"/>
            </w:r>
          </w:hyperlink>
        </w:p>
        <w:p w:rsidR="001D6F23" w:rsidRDefault="001D6F23">
          <w:pPr>
            <w:pStyle w:val="Inhopg2"/>
            <w:rPr>
              <w:rFonts w:eastAsiaTheme="minorEastAsia"/>
              <w:noProof/>
              <w:lang w:eastAsia="nl-BE"/>
            </w:rPr>
          </w:pPr>
          <w:hyperlink w:anchor="_Toc448588194" w:history="1">
            <w:r w:rsidRPr="003A48E0">
              <w:rPr>
                <w:rStyle w:val="Hyperlink"/>
                <w:noProof/>
              </w:rPr>
              <w:t>11.1</w:t>
            </w:r>
            <w:r>
              <w:rPr>
                <w:rFonts w:eastAsiaTheme="minorEastAsia"/>
                <w:noProof/>
                <w:lang w:eastAsia="nl-BE"/>
              </w:rPr>
              <w:tab/>
            </w:r>
            <w:r w:rsidRPr="003A48E0">
              <w:rPr>
                <w:rStyle w:val="Hyperlink"/>
                <w:noProof/>
              </w:rPr>
              <w:t>Inleiding</w:t>
            </w:r>
            <w:r>
              <w:rPr>
                <w:noProof/>
                <w:webHidden/>
              </w:rPr>
              <w:tab/>
            </w:r>
            <w:r>
              <w:rPr>
                <w:noProof/>
                <w:webHidden/>
              </w:rPr>
              <w:fldChar w:fldCharType="begin"/>
            </w:r>
            <w:r>
              <w:rPr>
                <w:noProof/>
                <w:webHidden/>
              </w:rPr>
              <w:instrText xml:space="preserve"> PAGEREF _Toc448588194 \h </w:instrText>
            </w:r>
            <w:r>
              <w:rPr>
                <w:noProof/>
                <w:webHidden/>
              </w:rPr>
            </w:r>
            <w:r>
              <w:rPr>
                <w:noProof/>
                <w:webHidden/>
              </w:rPr>
              <w:fldChar w:fldCharType="separate"/>
            </w:r>
            <w:r>
              <w:rPr>
                <w:noProof/>
                <w:webHidden/>
              </w:rPr>
              <w:t>24</w:t>
            </w:r>
            <w:r>
              <w:rPr>
                <w:noProof/>
                <w:webHidden/>
              </w:rPr>
              <w:fldChar w:fldCharType="end"/>
            </w:r>
          </w:hyperlink>
        </w:p>
        <w:p w:rsidR="001D6F23" w:rsidRDefault="001D6F23">
          <w:pPr>
            <w:pStyle w:val="Inhopg2"/>
            <w:rPr>
              <w:rFonts w:eastAsiaTheme="minorEastAsia"/>
              <w:noProof/>
              <w:lang w:eastAsia="nl-BE"/>
            </w:rPr>
          </w:pPr>
          <w:hyperlink w:anchor="_Toc448588195" w:history="1">
            <w:r w:rsidRPr="003A48E0">
              <w:rPr>
                <w:rStyle w:val="Hyperlink"/>
                <w:noProof/>
              </w:rPr>
              <w:t>11.2</w:t>
            </w:r>
            <w:r>
              <w:rPr>
                <w:rFonts w:eastAsiaTheme="minorEastAsia"/>
                <w:noProof/>
                <w:lang w:eastAsia="nl-BE"/>
              </w:rPr>
              <w:tab/>
            </w:r>
            <w:r w:rsidRPr="003A48E0">
              <w:rPr>
                <w:rStyle w:val="Hyperlink"/>
                <w:noProof/>
              </w:rPr>
              <w:t>Installatie</w:t>
            </w:r>
            <w:r>
              <w:rPr>
                <w:noProof/>
                <w:webHidden/>
              </w:rPr>
              <w:tab/>
            </w:r>
            <w:r>
              <w:rPr>
                <w:noProof/>
                <w:webHidden/>
              </w:rPr>
              <w:fldChar w:fldCharType="begin"/>
            </w:r>
            <w:r>
              <w:rPr>
                <w:noProof/>
                <w:webHidden/>
              </w:rPr>
              <w:instrText xml:space="preserve"> PAGEREF _Toc448588195 \h </w:instrText>
            </w:r>
            <w:r>
              <w:rPr>
                <w:noProof/>
                <w:webHidden/>
              </w:rPr>
            </w:r>
            <w:r>
              <w:rPr>
                <w:noProof/>
                <w:webHidden/>
              </w:rPr>
              <w:fldChar w:fldCharType="separate"/>
            </w:r>
            <w:r>
              <w:rPr>
                <w:noProof/>
                <w:webHidden/>
              </w:rPr>
              <w:t>24</w:t>
            </w:r>
            <w:r>
              <w:rPr>
                <w:noProof/>
                <w:webHidden/>
              </w:rPr>
              <w:fldChar w:fldCharType="end"/>
            </w:r>
          </w:hyperlink>
        </w:p>
        <w:p w:rsidR="001D6F23" w:rsidRDefault="001D6F23">
          <w:pPr>
            <w:pStyle w:val="Inhopg3"/>
            <w:rPr>
              <w:rFonts w:eastAsiaTheme="minorEastAsia"/>
              <w:noProof/>
              <w:lang w:eastAsia="nl-BE"/>
            </w:rPr>
          </w:pPr>
          <w:hyperlink w:anchor="_Toc448588196" w:history="1">
            <w:r w:rsidRPr="003A48E0">
              <w:rPr>
                <w:rStyle w:val="Hyperlink"/>
                <w:noProof/>
              </w:rPr>
              <w:t>11.2.1</w:t>
            </w:r>
            <w:r>
              <w:rPr>
                <w:rFonts w:eastAsiaTheme="minorEastAsia"/>
                <w:noProof/>
                <w:lang w:eastAsia="nl-BE"/>
              </w:rPr>
              <w:tab/>
            </w:r>
            <w:r w:rsidRPr="003A48E0">
              <w:rPr>
                <w:rStyle w:val="Hyperlink"/>
                <w:noProof/>
              </w:rPr>
              <w:t>Server</w:t>
            </w:r>
            <w:r>
              <w:rPr>
                <w:noProof/>
                <w:webHidden/>
              </w:rPr>
              <w:tab/>
            </w:r>
            <w:r>
              <w:rPr>
                <w:noProof/>
                <w:webHidden/>
              </w:rPr>
              <w:fldChar w:fldCharType="begin"/>
            </w:r>
            <w:r>
              <w:rPr>
                <w:noProof/>
                <w:webHidden/>
              </w:rPr>
              <w:instrText xml:space="preserve"> PAGEREF _Toc448588196 \h </w:instrText>
            </w:r>
            <w:r>
              <w:rPr>
                <w:noProof/>
                <w:webHidden/>
              </w:rPr>
            </w:r>
            <w:r>
              <w:rPr>
                <w:noProof/>
                <w:webHidden/>
              </w:rPr>
              <w:fldChar w:fldCharType="separate"/>
            </w:r>
            <w:r>
              <w:rPr>
                <w:noProof/>
                <w:webHidden/>
              </w:rPr>
              <w:t>24</w:t>
            </w:r>
            <w:r>
              <w:rPr>
                <w:noProof/>
                <w:webHidden/>
              </w:rPr>
              <w:fldChar w:fldCharType="end"/>
            </w:r>
          </w:hyperlink>
        </w:p>
        <w:p w:rsidR="001D6F23" w:rsidRDefault="001D6F23">
          <w:pPr>
            <w:pStyle w:val="Inhopg3"/>
            <w:rPr>
              <w:rFonts w:eastAsiaTheme="minorEastAsia"/>
              <w:noProof/>
              <w:lang w:eastAsia="nl-BE"/>
            </w:rPr>
          </w:pPr>
          <w:hyperlink w:anchor="_Toc448588197" w:history="1">
            <w:r w:rsidRPr="003A48E0">
              <w:rPr>
                <w:rStyle w:val="Hyperlink"/>
                <w:noProof/>
              </w:rPr>
              <w:t>11.2.2</w:t>
            </w:r>
            <w:r>
              <w:rPr>
                <w:rFonts w:eastAsiaTheme="minorEastAsia"/>
                <w:noProof/>
                <w:lang w:eastAsia="nl-BE"/>
              </w:rPr>
              <w:tab/>
            </w:r>
            <w:r w:rsidRPr="003A48E0">
              <w:rPr>
                <w:rStyle w:val="Hyperlink"/>
                <w:noProof/>
              </w:rPr>
              <w:t>Desktop</w:t>
            </w:r>
            <w:r>
              <w:rPr>
                <w:noProof/>
                <w:webHidden/>
              </w:rPr>
              <w:tab/>
            </w:r>
            <w:r>
              <w:rPr>
                <w:noProof/>
                <w:webHidden/>
              </w:rPr>
              <w:fldChar w:fldCharType="begin"/>
            </w:r>
            <w:r>
              <w:rPr>
                <w:noProof/>
                <w:webHidden/>
              </w:rPr>
              <w:instrText xml:space="preserve"> PAGEREF _Toc448588197 \h </w:instrText>
            </w:r>
            <w:r>
              <w:rPr>
                <w:noProof/>
                <w:webHidden/>
              </w:rPr>
            </w:r>
            <w:r>
              <w:rPr>
                <w:noProof/>
                <w:webHidden/>
              </w:rPr>
              <w:fldChar w:fldCharType="separate"/>
            </w:r>
            <w:r>
              <w:rPr>
                <w:noProof/>
                <w:webHidden/>
              </w:rPr>
              <w:t>34</w:t>
            </w:r>
            <w:r>
              <w:rPr>
                <w:noProof/>
                <w:webHidden/>
              </w:rPr>
              <w:fldChar w:fldCharType="end"/>
            </w:r>
          </w:hyperlink>
        </w:p>
        <w:p w:rsidR="001D6F23" w:rsidRDefault="001D6F23">
          <w:pPr>
            <w:pStyle w:val="Inhopg3"/>
            <w:rPr>
              <w:rFonts w:eastAsiaTheme="minorEastAsia"/>
              <w:noProof/>
              <w:lang w:eastAsia="nl-BE"/>
            </w:rPr>
          </w:pPr>
          <w:hyperlink w:anchor="_Toc448588198" w:history="1">
            <w:r w:rsidRPr="003A48E0">
              <w:rPr>
                <w:rStyle w:val="Hyperlink"/>
                <w:noProof/>
              </w:rPr>
              <w:t>11.2.3</w:t>
            </w:r>
            <w:r>
              <w:rPr>
                <w:rFonts w:eastAsiaTheme="minorEastAsia"/>
                <w:noProof/>
                <w:lang w:eastAsia="nl-BE"/>
              </w:rPr>
              <w:tab/>
            </w:r>
            <w:r w:rsidRPr="003A48E0">
              <w:rPr>
                <w:rStyle w:val="Hyperlink"/>
                <w:noProof/>
              </w:rPr>
              <w:t>Deployment</w:t>
            </w:r>
            <w:r>
              <w:rPr>
                <w:noProof/>
                <w:webHidden/>
              </w:rPr>
              <w:tab/>
            </w:r>
            <w:r>
              <w:rPr>
                <w:noProof/>
                <w:webHidden/>
              </w:rPr>
              <w:fldChar w:fldCharType="begin"/>
            </w:r>
            <w:r>
              <w:rPr>
                <w:noProof/>
                <w:webHidden/>
              </w:rPr>
              <w:instrText xml:space="preserve"> PAGEREF _Toc448588198 \h </w:instrText>
            </w:r>
            <w:r>
              <w:rPr>
                <w:noProof/>
                <w:webHidden/>
              </w:rPr>
            </w:r>
            <w:r>
              <w:rPr>
                <w:noProof/>
                <w:webHidden/>
              </w:rPr>
              <w:fldChar w:fldCharType="separate"/>
            </w:r>
            <w:r>
              <w:rPr>
                <w:noProof/>
                <w:webHidden/>
              </w:rPr>
              <w:t>35</w:t>
            </w:r>
            <w:r>
              <w:rPr>
                <w:noProof/>
                <w:webHidden/>
              </w:rPr>
              <w:fldChar w:fldCharType="end"/>
            </w:r>
          </w:hyperlink>
        </w:p>
        <w:p w:rsidR="001D6F23" w:rsidRDefault="001D6F23">
          <w:pPr>
            <w:pStyle w:val="Inhopg1"/>
            <w:tabs>
              <w:tab w:val="left" w:pos="660"/>
              <w:tab w:val="right" w:leader="dot" w:pos="9062"/>
            </w:tabs>
            <w:rPr>
              <w:rFonts w:eastAsiaTheme="minorEastAsia"/>
              <w:noProof/>
              <w:lang w:eastAsia="nl-BE"/>
            </w:rPr>
          </w:pPr>
          <w:hyperlink w:anchor="_Toc448588199" w:history="1">
            <w:r w:rsidRPr="003A48E0">
              <w:rPr>
                <w:rStyle w:val="Hyperlink"/>
                <w:noProof/>
              </w:rPr>
              <w:t>12</w:t>
            </w:r>
            <w:r>
              <w:rPr>
                <w:rFonts w:eastAsiaTheme="minorEastAsia"/>
                <w:noProof/>
                <w:lang w:eastAsia="nl-BE"/>
              </w:rPr>
              <w:tab/>
            </w:r>
            <w:r w:rsidRPr="003A48E0">
              <w:rPr>
                <w:rStyle w:val="Hyperlink"/>
                <w:noProof/>
              </w:rPr>
              <w:t>Aandachtspunten sprints</w:t>
            </w:r>
            <w:r>
              <w:rPr>
                <w:noProof/>
                <w:webHidden/>
              </w:rPr>
              <w:tab/>
            </w:r>
            <w:r>
              <w:rPr>
                <w:noProof/>
                <w:webHidden/>
              </w:rPr>
              <w:fldChar w:fldCharType="begin"/>
            </w:r>
            <w:r>
              <w:rPr>
                <w:noProof/>
                <w:webHidden/>
              </w:rPr>
              <w:instrText xml:space="preserve"> PAGEREF _Toc448588199 \h </w:instrText>
            </w:r>
            <w:r>
              <w:rPr>
                <w:noProof/>
                <w:webHidden/>
              </w:rPr>
            </w:r>
            <w:r>
              <w:rPr>
                <w:noProof/>
                <w:webHidden/>
              </w:rPr>
              <w:fldChar w:fldCharType="separate"/>
            </w:r>
            <w:r>
              <w:rPr>
                <w:noProof/>
                <w:webHidden/>
              </w:rPr>
              <w:t>37</w:t>
            </w:r>
            <w:r>
              <w:rPr>
                <w:noProof/>
                <w:webHidden/>
              </w:rPr>
              <w:fldChar w:fldCharType="end"/>
            </w:r>
          </w:hyperlink>
        </w:p>
        <w:p w:rsidR="001D6F23" w:rsidRDefault="001D6F23">
          <w:pPr>
            <w:pStyle w:val="Inhopg2"/>
            <w:rPr>
              <w:rFonts w:eastAsiaTheme="minorEastAsia"/>
              <w:noProof/>
              <w:lang w:eastAsia="nl-BE"/>
            </w:rPr>
          </w:pPr>
          <w:hyperlink w:anchor="_Toc448588200" w:history="1">
            <w:r w:rsidRPr="003A48E0">
              <w:rPr>
                <w:rStyle w:val="Hyperlink"/>
                <w:noProof/>
              </w:rPr>
              <w:t>12.1</w:t>
            </w:r>
            <w:r>
              <w:rPr>
                <w:rFonts w:eastAsiaTheme="minorEastAsia"/>
                <w:noProof/>
                <w:lang w:eastAsia="nl-BE"/>
              </w:rPr>
              <w:tab/>
            </w:r>
            <w:r w:rsidRPr="003A48E0">
              <w:rPr>
                <w:rStyle w:val="Hyperlink"/>
                <w:noProof/>
              </w:rPr>
              <w:t>Sprint 2</w:t>
            </w:r>
            <w:r>
              <w:rPr>
                <w:noProof/>
                <w:webHidden/>
              </w:rPr>
              <w:tab/>
            </w:r>
            <w:r>
              <w:rPr>
                <w:noProof/>
                <w:webHidden/>
              </w:rPr>
              <w:fldChar w:fldCharType="begin"/>
            </w:r>
            <w:r>
              <w:rPr>
                <w:noProof/>
                <w:webHidden/>
              </w:rPr>
              <w:instrText xml:space="preserve"> PAGEREF _Toc448588200 \h </w:instrText>
            </w:r>
            <w:r>
              <w:rPr>
                <w:noProof/>
                <w:webHidden/>
              </w:rPr>
            </w:r>
            <w:r>
              <w:rPr>
                <w:noProof/>
                <w:webHidden/>
              </w:rPr>
              <w:fldChar w:fldCharType="separate"/>
            </w:r>
            <w:r>
              <w:rPr>
                <w:noProof/>
                <w:webHidden/>
              </w:rPr>
              <w:t>37</w:t>
            </w:r>
            <w:r>
              <w:rPr>
                <w:noProof/>
                <w:webHidden/>
              </w:rPr>
              <w:fldChar w:fldCharType="end"/>
            </w:r>
          </w:hyperlink>
        </w:p>
        <w:p w:rsidR="00DC6016" w:rsidRDefault="00DC6016">
          <w:r>
            <w:rPr>
              <w:b/>
              <w:bCs/>
              <w:lang w:val="nl-NL"/>
            </w:rP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bookmarkStart w:id="1" w:name="_Toc448588163"/>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4"/>
          <w:headerReference w:type="first" r:id="rId15"/>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2" w:name="_Toc447719660"/>
      <w:bookmarkStart w:id="3" w:name="_Toc448588164"/>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4" w:name="_Toc447719661"/>
      <w:bookmarkStart w:id="5" w:name="_Toc448588165"/>
      <w:r>
        <w:lastRenderedPageBreak/>
        <w:t>User Stories</w:t>
      </w:r>
      <w:bookmarkEnd w:id="4"/>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6" w:name="_Toc447719662"/>
      <w:bookmarkStart w:id="7" w:name="_Toc448588166"/>
      <w:r>
        <w:lastRenderedPageBreak/>
        <w:t>Use cases</w:t>
      </w:r>
      <w:r w:rsidR="00D3704E">
        <w:t xml:space="preserve"> diagram</w:t>
      </w:r>
      <w:bookmarkEnd w:id="6"/>
      <w:bookmarkEnd w:id="7"/>
    </w:p>
    <w:p w:rsidR="00D3704E" w:rsidRDefault="00D3704E" w:rsidP="00D3704E">
      <w:r>
        <w:rPr>
          <w:noProof/>
          <w:lang w:eastAsia="nl-BE"/>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6">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8" w:name="_Toc447719663"/>
      <w:bookmarkStart w:id="9" w:name="_Toc448588167"/>
      <w:r>
        <w:lastRenderedPageBreak/>
        <w:t>Use cases</w:t>
      </w:r>
      <w:bookmarkEnd w:id="8"/>
      <w:bookmarkEnd w:id="9"/>
    </w:p>
    <w:p w:rsidR="00764FE0" w:rsidRDefault="00764FE0" w:rsidP="00764FE0">
      <w:pPr>
        <w:pStyle w:val="Kop2"/>
      </w:pPr>
      <w:bookmarkStart w:id="10" w:name="_Toc447719664"/>
      <w:bookmarkStart w:id="11" w:name="_Toc448588168"/>
      <w:r w:rsidRPr="00764FE0">
        <w:t>Us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12" w:name="_Toc447719665"/>
      <w:bookmarkStart w:id="13" w:name="_Toc448588169"/>
      <w:r w:rsidRPr="00764FE0">
        <w:lastRenderedPageBreak/>
        <w:t>Us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4" w:name="_Toc447719666"/>
      <w:bookmarkStart w:id="15" w:name="_Toc448588170"/>
      <w:r w:rsidRPr="00764FE0">
        <w:lastRenderedPageBreak/>
        <w:t>Us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6" w:name="_Toc447719667"/>
      <w:bookmarkStart w:id="17" w:name="_Toc448588171"/>
      <w:r w:rsidRPr="00764FE0">
        <w:lastRenderedPageBreak/>
        <w:t>Us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8" w:name="_Toc447719668"/>
      <w:bookmarkStart w:id="19" w:name="_Toc448588172"/>
      <w:r w:rsidRPr="00764FE0">
        <w:lastRenderedPageBreak/>
        <w:t>Us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20" w:name="_Toc447719669"/>
      <w:bookmarkStart w:id="21" w:name="_Toc448588173"/>
      <w:r w:rsidRPr="00764FE0">
        <w:lastRenderedPageBreak/>
        <w:t>Us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7"/>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22" w:name="_Toc447719670"/>
      <w:bookmarkStart w:id="23" w:name="_Toc448588174"/>
      <w:r>
        <w:lastRenderedPageBreak/>
        <w:t>Ontwerp</w:t>
      </w:r>
      <w:bookmarkEnd w:id="22"/>
      <w:bookmarkEnd w:id="23"/>
    </w:p>
    <w:p w:rsidR="00296364" w:rsidRDefault="009B0F48" w:rsidP="009B0F48">
      <w:pPr>
        <w:pStyle w:val="Kop1"/>
      </w:pPr>
      <w:r>
        <w:br w:type="page"/>
      </w:r>
      <w:bookmarkStart w:id="24" w:name="_Toc447719671"/>
      <w:bookmarkStart w:id="25" w:name="_Toc448588175"/>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26" w:name="_Toc447719672"/>
      <w:bookmarkStart w:id="27" w:name="_Toc448588176"/>
      <w:r>
        <w:t>Providerapplicatie</w:t>
      </w:r>
      <w:bookmarkEnd w:id="26"/>
      <w:bookmarkEnd w:id="27"/>
    </w:p>
    <w:p w:rsidR="00C75D70" w:rsidRDefault="00C75D70" w:rsidP="00C75D70">
      <w:pPr>
        <w:pStyle w:val="Kop2"/>
      </w:pPr>
      <w:bookmarkStart w:id="28" w:name="_Toc448588177"/>
      <w:r>
        <w:t>State diagram</w:t>
      </w:r>
      <w:bookmarkEnd w:id="28"/>
    </w:p>
    <w:p w:rsidR="00C75D70" w:rsidRPr="00C75D70" w:rsidRDefault="00C75D70" w:rsidP="00C75D70">
      <w:r>
        <w:rPr>
          <w:noProof/>
          <w:lang w:eastAsia="nl-BE"/>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8">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Kop2"/>
      </w:pPr>
      <w:bookmarkStart w:id="29" w:name="_Toc447719673"/>
      <w:bookmarkStart w:id="30" w:name="_Toc448588178"/>
      <w:r>
        <w:t>Design Class Diagram (</w:t>
      </w:r>
      <w:r w:rsidR="009B0F48">
        <w:t>DCD</w:t>
      </w:r>
      <w:bookmarkEnd w:id="29"/>
      <w:r>
        <w:t>)</w:t>
      </w:r>
      <w:bookmarkEnd w:id="30"/>
    </w:p>
    <w:p w:rsidR="000B22E1" w:rsidRPr="000B22E1" w:rsidRDefault="000B22E1" w:rsidP="000B22E1">
      <w:r>
        <w:t xml:space="preserve">Te fixen $$$$$ opsplitsen </w:t>
      </w:r>
      <w:r w:rsidR="004F40A6">
        <w:t>van het DCD</w:t>
      </w:r>
    </w:p>
    <w:p w:rsidR="00296364" w:rsidRPr="00296364" w:rsidRDefault="00296364" w:rsidP="00296364">
      <w:r>
        <w:rPr>
          <w:noProof/>
          <w:lang w:eastAsia="nl-BE"/>
        </w:rPr>
        <w:lastRenderedPageBreak/>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9">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Kop3"/>
      </w:pPr>
      <w:bookmarkStart w:id="31" w:name="_Toc447719674"/>
      <w:bookmarkStart w:id="32" w:name="_Toc448588179"/>
      <w:r>
        <w:t>Detailoverzicht scrapers</w:t>
      </w:r>
      <w:bookmarkEnd w:id="31"/>
      <w:bookmarkEnd w:id="32"/>
    </w:p>
    <w:p w:rsidR="00DB6ABB" w:rsidRPr="00DB6ABB" w:rsidRDefault="00DB6ABB" w:rsidP="00DF368A"/>
    <w:p w:rsidR="00DB6ABB" w:rsidRDefault="00DB6ABB" w:rsidP="00DF368A">
      <w:pPr>
        <w:pStyle w:val="Kop3"/>
      </w:pPr>
      <w:bookmarkStart w:id="33" w:name="_Toc447719675"/>
      <w:bookmarkStart w:id="34" w:name="_Toc448588180"/>
      <w:r>
        <w:t>Detailoverzicht domein</w:t>
      </w:r>
      <w:bookmarkEnd w:id="33"/>
      <w:bookmarkEnd w:id="34"/>
    </w:p>
    <w:p w:rsidR="00DB6ABB" w:rsidRDefault="00DB6ABB" w:rsidP="00DF368A"/>
    <w:p w:rsidR="00DB6ABB" w:rsidRDefault="00DB6ABB" w:rsidP="00DF368A">
      <w:pPr>
        <w:pStyle w:val="Kop3"/>
      </w:pPr>
      <w:bookmarkStart w:id="35" w:name="_Toc447719676"/>
      <w:bookmarkStart w:id="36" w:name="_Toc448588181"/>
      <w:r>
        <w:t>Detailoverzicht repository/controller</w:t>
      </w:r>
      <w:bookmarkEnd w:id="35"/>
      <w:bookmarkEnd w:id="36"/>
    </w:p>
    <w:p w:rsidR="00DB6ABB" w:rsidRDefault="00DB6ABB" w:rsidP="00DB6ABB"/>
    <w:p w:rsidR="00987F6B" w:rsidRDefault="00307FFE" w:rsidP="00DF368A">
      <w:pPr>
        <w:pStyle w:val="Kop3"/>
      </w:pPr>
      <w:bookmarkStart w:id="37" w:name="_Toc447719677"/>
      <w:bookmarkStart w:id="38" w:name="_Toc448588182"/>
      <w:r>
        <w:t>Legende</w:t>
      </w:r>
      <w:bookmarkEnd w:id="37"/>
      <w:bookmarkEnd w:id="3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0" w:history="1">
              <w:r w:rsidRPr="00307FFE">
                <w:rPr>
                  <w:rStyle w:val="Hyperlink"/>
                  <w:lang w:val="en-GB"/>
                </w:rPr>
                <w:t>Configuring Content Roots</w:t>
              </w:r>
            </w:hyperlink>
            <w:r w:rsidRPr="00307FFE">
              <w:rPr>
                <w:lang w:val="en-GB"/>
              </w:rPr>
              <w:t xml:space="preserve"> for details.</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2"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B373AD"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395B16"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39" w:name="_Toc447719678"/>
      <w:bookmarkStart w:id="40" w:name="_Toc448588183"/>
      <w:r>
        <w:t>Algoritmes</w:t>
      </w:r>
      <w:bookmarkEnd w:id="39"/>
      <w:bookmarkEnd w:id="40"/>
    </w:p>
    <w:p w:rsidR="006D74BC" w:rsidRDefault="006D74BC" w:rsidP="006D74BC">
      <w:pPr>
        <w:pStyle w:val="Kop3"/>
      </w:pPr>
      <w:bookmarkStart w:id="41" w:name="_Toc448588184"/>
      <w:r>
        <w:t>API call maken</w:t>
      </w:r>
      <w:bookmarkEnd w:id="41"/>
    </w:p>
    <w:p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Default="006D74BC" w:rsidP="006D74BC">
      <w:r>
        <w:t xml:space="preserve">Eenmaal al de benodigde data verzameld is, kunnen metingen gemaakt worden en toegevoegd worden aan de database. Daarvoor wordt de DatabaseController en een Scraper opgeroepen. De Scraper maakt een call, waarbij een request wordt gestuurd naar de JsonController gestuurd wordt. De </w:t>
      </w:r>
      <w:r>
        <w:lastRenderedPageBreak/>
        <w:t>JsonController maakt op zijn beurt dan een API call naar de API en vangt zijn response op. Deze response wordt dan terug gestuurd naar de Scraper die de oproep deed.</w:t>
      </w:r>
    </w:p>
    <w:p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Voor elke provider wordt de DatabaseController elke 5 minuten opgeroepen en wordt de bovenstaande procedure doorlopen.</w:t>
      </w:r>
    </w:p>
    <w:p w:rsidR="006D74BC" w:rsidRDefault="006D74BC" w:rsidP="006D74BC">
      <w:r>
        <w:rPr>
          <w:noProof/>
          <w:lang w:eastAsia="nl-BE"/>
        </w:rPr>
        <w:drawing>
          <wp:inline distT="0" distB="0" distL="0" distR="0" wp14:anchorId="03A59092" wp14:editId="01A7DD8D">
            <wp:extent cx="5762625" cy="4181475"/>
            <wp:effectExtent l="0" t="0" r="9525" b="9525"/>
            <wp:docPr id="197"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307FFE" w:rsidRDefault="00307FFE" w:rsidP="00307FFE"/>
    <w:p w:rsidR="00DF368A" w:rsidRPr="00DF368A" w:rsidRDefault="00DF368A" w:rsidP="00DF368A">
      <w:pPr>
        <w:pStyle w:val="Kop1"/>
      </w:pPr>
      <w:bookmarkStart w:id="42" w:name="_Toc447719679"/>
      <w:bookmarkStart w:id="43" w:name="_Toc448588185"/>
      <w:r>
        <w:t>Webapplicatie</w:t>
      </w:r>
      <w:bookmarkEnd w:id="42"/>
      <w:bookmarkEnd w:id="43"/>
    </w:p>
    <w:p w:rsidR="00885647" w:rsidRDefault="00885647" w:rsidP="00885647">
      <w:pPr>
        <w:pStyle w:val="Kop2"/>
      </w:pPr>
      <w:bookmarkStart w:id="44" w:name="_Toc448588186"/>
      <w:r>
        <w:t>Algoritmes</w:t>
      </w:r>
      <w:bookmarkEnd w:id="44"/>
    </w:p>
    <w:p w:rsidR="006D74BC" w:rsidRDefault="006D74BC" w:rsidP="006D74BC">
      <w:pPr>
        <w:pStyle w:val="Kop3"/>
      </w:pPr>
      <w:bookmarkStart w:id="45" w:name="_Toc448588187"/>
      <w:r>
        <w:t>Home pagina bezoeken</w:t>
      </w:r>
      <w:bookmarkEnd w:id="45"/>
    </w:p>
    <w:p w:rsidR="006D74BC" w:rsidRDefault="006D74BC" w:rsidP="006D74BC">
      <w:r>
        <w:t>Als een bezoeker de home pagina wil bezoeken, dan wordt deze geladen door de IndexController.</w:t>
      </w:r>
    </w:p>
    <w:p w:rsidR="006D74BC" w:rsidRPr="00C11833"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6D74BC" w:rsidRDefault="006D74BC" w:rsidP="006D74BC">
      <w:r>
        <w:rPr>
          <w:noProof/>
          <w:lang w:eastAsia="nl-BE"/>
        </w:rPr>
        <w:drawing>
          <wp:inline distT="0" distB="0" distL="0" distR="0" wp14:anchorId="5D405647" wp14:editId="083ACCF2">
            <wp:extent cx="5753100" cy="4391025"/>
            <wp:effectExtent l="0" t="0" r="0" b="9525"/>
            <wp:docPr id="199"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Kop1"/>
      </w:pPr>
      <w:bookmarkStart w:id="46" w:name="_Toc447719680"/>
      <w:bookmarkStart w:id="47" w:name="_Toc448588188"/>
      <w:r>
        <w:lastRenderedPageBreak/>
        <w:t>Databank</w:t>
      </w:r>
      <w:bookmarkEnd w:id="46"/>
      <w:bookmarkEnd w:id="47"/>
    </w:p>
    <w:p w:rsidR="00DF368A" w:rsidRDefault="000B22E1" w:rsidP="00DF368A">
      <w:pPr>
        <w:pStyle w:val="Kop2"/>
      </w:pPr>
      <w:bookmarkStart w:id="48" w:name="_Toc447719681"/>
      <w:bookmarkStart w:id="49" w:name="_Toc448588189"/>
      <w:r>
        <w:t>Entity-relationship diagram (</w:t>
      </w:r>
      <w:r w:rsidR="00DF368A">
        <w:t>ERD</w:t>
      </w:r>
      <w:bookmarkEnd w:id="48"/>
      <w:r>
        <w:t>)</w:t>
      </w:r>
      <w:bookmarkEnd w:id="49"/>
    </w:p>
    <w:p w:rsidR="00295DE6" w:rsidRPr="00295DE6" w:rsidRDefault="00295DE6" w:rsidP="00295DE6">
      <w:r>
        <w:t xml:space="preserve">ERD </w:t>
      </w:r>
      <w:r w:rsidR="005D10F1">
        <w:t xml:space="preserve">diagram </w:t>
      </w:r>
      <w:r>
        <w:t>updaten $$$$$$</w:t>
      </w:r>
    </w:p>
    <w:p w:rsidR="00284869" w:rsidRDefault="00284869" w:rsidP="00284869">
      <w:r>
        <w:rPr>
          <w:noProof/>
          <w:lang w:eastAsia="nl-BE"/>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9">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50" w:name="_Toc447719682"/>
      <w:r w:rsidRPr="00DF368A">
        <w:t>Testen</w:t>
      </w:r>
      <w:bookmarkEnd w:id="50"/>
    </w:p>
    <w:p w:rsidR="009B0F48" w:rsidRDefault="009B0F48" w:rsidP="009B0F48">
      <w:r>
        <w:br w:type="page"/>
      </w:r>
    </w:p>
    <w:p w:rsidR="001D6F23" w:rsidRDefault="001D6F23" w:rsidP="000D25ED">
      <w:pPr>
        <w:pStyle w:val="Kop1"/>
      </w:pPr>
      <w:bookmarkStart w:id="51" w:name="_Toc448588190"/>
      <w:r>
        <w:lastRenderedPageBreak/>
        <w:t>Testplan</w:t>
      </w:r>
    </w:p>
    <w:p w:rsidR="005F270A" w:rsidRDefault="005F270A" w:rsidP="001D6F23">
      <w:pPr>
        <w:pStyle w:val="Kop2"/>
      </w:pPr>
      <w:r>
        <w:t>Scope definitie</w:t>
      </w:r>
      <w:bookmarkEnd w:id="51"/>
    </w:p>
    <w:p w:rsidR="005F270A" w:rsidRDefault="004051E5" w:rsidP="005F270A">
      <w:r>
        <w:t>Tijdens de testfase worden meerdere onderdelen van de applicatie getest.</w:t>
      </w:r>
      <w:r w:rsidR="004B5A5F">
        <w:t xml:space="preserve"> De aandacht zal vooral gevestigd worden op de</w:t>
      </w:r>
      <w:r w:rsidR="003B4519">
        <w:t xml:space="preserve"> interne</w:t>
      </w:r>
      <w:r w:rsidR="004B5A5F">
        <w:t xml:space="preserve"> functionaliteit, </w:t>
      </w:r>
      <w:r w:rsidR="003B4519">
        <w:t>bruikbaarheid</w:t>
      </w:r>
      <w:r w:rsidR="004B5A5F">
        <w:t xml:space="preserve"> en de interactie met gebruikers.</w:t>
      </w:r>
      <w:r w:rsidR="003B4519">
        <w:t xml:space="preserve"> </w:t>
      </w:r>
    </w:p>
    <w:p w:rsidR="003B4519" w:rsidRDefault="00843D59" w:rsidP="005F270A">
      <w:r>
        <w:t>Om een testplan op te stellen is het belangrijk om de scope te definiëren</w:t>
      </w:r>
      <w:r w:rsidR="0041798A">
        <w:t>. De scope kan opgesplitst worden in enkele categorieën:</w:t>
      </w:r>
      <w:r w:rsidR="000C2B0D">
        <w:t xml:space="preserve"> gebruik</w:t>
      </w:r>
      <w:r w:rsidR="0041798A">
        <w:t>svriendelijk</w:t>
      </w:r>
      <w:r w:rsidR="00ED1B2E">
        <w:t>, functionaliteit</w:t>
      </w:r>
      <w:r w:rsidR="0041798A">
        <w:t xml:space="preserve"> en abstractie (v</w:t>
      </w:r>
      <w:r w:rsidR="00ED1B2E">
        <w:t>oor toekomstige ontwikkelaars).</w:t>
      </w:r>
    </w:p>
    <w:p w:rsidR="00DD0AF4" w:rsidRDefault="00ED1B2E" w:rsidP="005F270A">
      <w:r>
        <w:t xml:space="preserve">Onder </w:t>
      </w:r>
      <w:r w:rsidR="000C2B0D">
        <w:t>gebruiksvriendelijkheid zullen alle testen vallen die betrekking hebben met de userinterface van de applicatie. De functionaliteit zal getest worden aan de hand van unit en integration testen. Het testen van de abstractie is een proces dat continue uitgevoerd moet worden tijdens de ontwikkeling van de software. Het uittesten hiervan vereist dat de testers de broncode doornemen en om zoek gaan naar mogelijkheden tot verdere abstractie.</w:t>
      </w:r>
    </w:p>
    <w:p w:rsidR="003B4519" w:rsidRPr="005F270A" w:rsidRDefault="000C2B0D" w:rsidP="005F270A">
      <w:r>
        <w:t xml:space="preserve">Wanneer een scope gedefinieerd wordt is het net zo belangrijk om te vermelden welke elementen geen onderdeel zijn van de scope. </w:t>
      </w:r>
      <w:r w:rsidR="00AA005F">
        <w:t xml:space="preserve">De scope wordt beperkt tot de applicatie zelf. Interactie met onderliggende lagen zoals het besturingssysteem, GlassFish en MariaDB worden </w:t>
      </w:r>
      <w:r w:rsidR="00AB6D8B">
        <w:t>niet getest. Er wordt uitgegaan van een werkende omgeving waarop het programma kan draaien. Tot slot wordt het stresstesten van de applicatie eveneens uit de scope gehouden.</w:t>
      </w:r>
    </w:p>
    <w:p w:rsidR="000D25ED" w:rsidRPr="000D25ED" w:rsidRDefault="000D25ED" w:rsidP="001D6F23">
      <w:pPr>
        <w:pStyle w:val="Kop2"/>
      </w:pPr>
      <w:bookmarkStart w:id="52" w:name="_Toc448588191"/>
      <w:r>
        <w:t>Unit testen</w:t>
      </w:r>
      <w:bookmarkEnd w:id="52"/>
    </w:p>
    <w:p w:rsidR="000D25ED" w:rsidRDefault="00F54DA1" w:rsidP="000D25ED">
      <w:r>
        <w:t>$ aan te vullen</w:t>
      </w:r>
    </w:p>
    <w:p w:rsidR="000D25ED" w:rsidRDefault="000D25ED" w:rsidP="001D6F23">
      <w:pPr>
        <w:pStyle w:val="Kop2"/>
      </w:pPr>
      <w:bookmarkStart w:id="53" w:name="_Toc448588192"/>
      <w:r>
        <w:t>Integration testen</w:t>
      </w:r>
      <w:bookmarkEnd w:id="53"/>
    </w:p>
    <w:p w:rsidR="000D25ED" w:rsidRDefault="00045478" w:rsidP="000D25ED">
      <w:r>
        <w:t>$ aan te vullen</w:t>
      </w:r>
    </w:p>
    <w:p w:rsidR="000D25ED" w:rsidRDefault="000D25ED" w:rsidP="001D6F23">
      <w:pPr>
        <w:pStyle w:val="Kop2"/>
      </w:pPr>
      <w:bookmarkStart w:id="54" w:name="_Toc448588193"/>
      <w:r>
        <w:t>Usability testen</w:t>
      </w:r>
      <w:bookmarkEnd w:id="54"/>
    </w:p>
    <w:p w:rsidR="000D25ED" w:rsidRDefault="00045478" w:rsidP="000D25ED">
      <w:r>
        <w:t xml:space="preserve">In dit onderdeel wordt de GUI (grafische user interface) getest. </w:t>
      </w:r>
      <w:r w:rsidR="00332FB9">
        <w:t>Het uittesten van de grafische interface gaat hand in hand met de use cases. Iedere use case beschrijft een handeling die de gebruiker zou moeten kunnen uitvoeren met het systeem. Indien de gebruiker dit niet kan (bijvoorbeeld door fouten) of heel wat hinder ondervindt om tot een resultaat te komen, dan kan de test als mislukt beschouwd worden.</w:t>
      </w:r>
      <w:r w:rsidR="0065349D">
        <w:t xml:space="preserve"> Het toekennen van veel van deze opdrachten aan externe personen is zeker een meerwaarde mede door hun beperkte of afwezige kennis van de toepassing.</w:t>
      </w:r>
    </w:p>
    <w:p w:rsidR="00407F8C" w:rsidRDefault="00407F8C" w:rsidP="000D25ED">
      <w:r>
        <w:t>$ aan te vullen: per usecase een test ontwerpen + eventuele extra testen</w:t>
      </w:r>
    </w:p>
    <w:p w:rsidR="001D6F23" w:rsidRDefault="001D6F23" w:rsidP="001D6F23">
      <w:r>
        <w:t>Use Case 1: Meld abnormaliteiten</w:t>
      </w:r>
      <w:r>
        <w:tab/>
        <w:t>7</w:t>
      </w:r>
    </w:p>
    <w:p w:rsidR="001D6F23" w:rsidRDefault="001D6F23" w:rsidP="001D6F23">
      <w:r>
        <w:t>Use Case 2: Bekijk reistijden</w:t>
      </w:r>
      <w:r>
        <w:tab/>
        <w:t>8</w:t>
      </w:r>
    </w:p>
    <w:p w:rsidR="001D6F23" w:rsidRDefault="001D6F23" w:rsidP="001D6F23">
      <w:r>
        <w:t>Use Case 3: Controleer data</w:t>
      </w:r>
      <w:r>
        <w:tab/>
        <w:t>9</w:t>
      </w:r>
    </w:p>
    <w:p w:rsidR="001D6F23" w:rsidRDefault="001D6F23" w:rsidP="001D6F23">
      <w:r>
        <w:t>use Case 4: Bekijk actuele verkeerssituatie</w:t>
      </w:r>
      <w:r>
        <w:tab/>
        <w:t>10</w:t>
      </w:r>
    </w:p>
    <w:p w:rsidR="001D6F23" w:rsidRDefault="001D6F23" w:rsidP="001D6F23">
      <w:r>
        <w:t>use Case 5: Vergelijk verkeersinformatie</w:t>
      </w:r>
      <w:r>
        <w:tab/>
        <w:t>11</w:t>
      </w:r>
    </w:p>
    <w:p w:rsidR="001D6F23" w:rsidRDefault="001D6F23" w:rsidP="001D6F23">
      <w:r>
        <w:t>use Case 6: Data ophalen en hergebruiken</w:t>
      </w:r>
      <w:r>
        <w:tab/>
        <w:t>12</w:t>
      </w:r>
    </w:p>
    <w:p w:rsidR="00407F8C" w:rsidRDefault="00407F8C">
      <w:pPr>
        <w:spacing w:after="160" w:line="259" w:lineRule="auto"/>
        <w:jc w:val="left"/>
      </w:pPr>
      <w:r>
        <w:br w:type="page"/>
      </w:r>
    </w:p>
    <w:p w:rsidR="00045478" w:rsidRDefault="00045478" w:rsidP="00045478">
      <w:pPr>
        <w:pStyle w:val="Kop2"/>
      </w:pPr>
      <w:r>
        <w:lastRenderedPageBreak/>
        <w:t>Toewijzing</w:t>
      </w:r>
      <w:r>
        <w:t xml:space="preserve"> testen</w:t>
      </w:r>
    </w:p>
    <w:p w:rsidR="00407F8C" w:rsidRDefault="00407F8C" w:rsidP="000D25ED">
      <w:r>
        <w:t>$tabel aanvullen</w:t>
      </w:r>
      <w:bookmarkStart w:id="55" w:name="_GoBack"/>
      <w:bookmarkEnd w:id="55"/>
    </w:p>
    <w:tbl>
      <w:tblPr>
        <w:tblStyle w:val="Tabelraster"/>
        <w:tblW w:w="0" w:type="auto"/>
        <w:tblLook w:val="04A0" w:firstRow="1" w:lastRow="0" w:firstColumn="1" w:lastColumn="0" w:noHBand="0" w:noVBand="1"/>
      </w:tblPr>
      <w:tblGrid>
        <w:gridCol w:w="4531"/>
        <w:gridCol w:w="4531"/>
      </w:tblGrid>
      <w:tr w:rsidR="00045478" w:rsidTr="00045478">
        <w:tc>
          <w:tcPr>
            <w:tcW w:w="4531" w:type="dxa"/>
          </w:tcPr>
          <w:p w:rsidR="00045478" w:rsidRDefault="00045478" w:rsidP="000D25ED">
            <w:r>
              <w:t>Naam van de test</w:t>
            </w:r>
          </w:p>
        </w:tc>
        <w:tc>
          <w:tcPr>
            <w:tcW w:w="4531" w:type="dxa"/>
          </w:tcPr>
          <w:p w:rsidR="00045478" w:rsidRDefault="00045478" w:rsidP="000D25ED">
            <w:r>
              <w:t>Naam van de tester</w:t>
            </w:r>
          </w:p>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bl>
    <w:p w:rsidR="00045478" w:rsidRPr="000D25ED" w:rsidRDefault="00045478" w:rsidP="000D25ED"/>
    <w:p w:rsidR="00DA0F38" w:rsidRDefault="00DF368A" w:rsidP="000D25ED">
      <w:r>
        <w:br w:type="page"/>
      </w:r>
    </w:p>
    <w:p w:rsidR="00DA0F38" w:rsidRDefault="00DA0F38" w:rsidP="00DA0F38"/>
    <w:p w:rsidR="00DA0F38" w:rsidRDefault="00DA0F38" w:rsidP="00DA0F38">
      <w:pPr>
        <w:pStyle w:val="Titel"/>
      </w:pPr>
      <w:bookmarkStart w:id="56" w:name="_Toc447719683"/>
      <w:r>
        <w:t>Installatie en onderhoud</w:t>
      </w:r>
      <w:bookmarkEnd w:id="56"/>
    </w:p>
    <w:p w:rsidR="00DA0F38" w:rsidRDefault="00DA0F38" w:rsidP="00DA0F38">
      <w:r>
        <w:br w:type="page"/>
      </w:r>
    </w:p>
    <w:p w:rsidR="00B20E81" w:rsidRDefault="00B20E81" w:rsidP="00B20E81">
      <w:pPr>
        <w:pStyle w:val="Kop2"/>
      </w:pPr>
      <w:bookmarkStart w:id="57" w:name="_Toc448588194"/>
      <w:r>
        <w:lastRenderedPageBreak/>
        <w:t>Inleiding</w:t>
      </w:r>
      <w:bookmarkEnd w:id="57"/>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111123" w:rsidP="00B20E81">
      <w:pPr>
        <w:pStyle w:val="Kop2"/>
      </w:pPr>
      <w:bookmarkStart w:id="58" w:name="_Toc448588195"/>
      <w:r>
        <w:t>Installatie</w:t>
      </w:r>
      <w:bookmarkEnd w:id="58"/>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Kop3"/>
      </w:pPr>
      <w:bookmarkStart w:id="59" w:name="_Toc448588196"/>
      <w:r>
        <w:t>Server</w:t>
      </w:r>
      <w:bookmarkEnd w:id="59"/>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rsidR="003519DF" w:rsidRDefault="003519DF" w:rsidP="003519DF">
      <w:pPr>
        <w:pStyle w:val="Kop4"/>
      </w:pPr>
      <w:r>
        <w:t>Fedora</w:t>
      </w:r>
    </w:p>
    <w:p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Wanneer het toestel opgestart wordt met de installatie-cd van Fedora wordt gevraagd aan de gebruiker of deze de software wil installeren of we testen. Hier wordt geklikt op ‘install’.</w:t>
      </w:r>
    </w:p>
    <w:p w:rsidR="005371A7" w:rsidRDefault="006A65E7" w:rsidP="00F54DA1">
      <w:pPr>
        <w:jc w:val="center"/>
      </w:pPr>
      <w:r>
        <w:rPr>
          <w:noProof/>
          <w:lang w:eastAsia="nl-BE"/>
        </w:rPr>
        <w:drawing>
          <wp:inline distT="0" distB="0" distL="0" distR="0">
            <wp:extent cx="2958861" cy="1527519"/>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0">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lastRenderedPageBreak/>
        <w:t>De eerste stap is een taal selecteren. Indien er internettoegang is, zal Fedora automatisch Nederlands selecteren. Klik op verdergaan.</w:t>
      </w:r>
    </w:p>
    <w:p w:rsidR="005371A7" w:rsidRDefault="006A65E7" w:rsidP="00F54DA1">
      <w:pPr>
        <w:jc w:val="center"/>
      </w:pPr>
      <w:r>
        <w:rPr>
          <w:noProof/>
          <w:lang w:eastAsia="nl-BE"/>
        </w:rPr>
        <w:drawing>
          <wp:inline distT="0" distB="0" distL="0" distR="0">
            <wp:extent cx="3950848" cy="3295422"/>
            <wp:effectExtent l="0" t="0" r="0" b="635"/>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1">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F54DA1">
      <w:pPr>
        <w:jc w:val="center"/>
      </w:pPr>
      <w:r>
        <w:rPr>
          <w:noProof/>
          <w:lang w:eastAsia="nl-BE"/>
        </w:rPr>
        <w:drawing>
          <wp:inline distT="0" distB="0" distL="0" distR="0">
            <wp:extent cx="3623095" cy="3154633"/>
            <wp:effectExtent l="0" t="0" r="0" b="825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2">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t>Onder softwareselectie moet het vinkje gemarkeerd worden naast MariaDB (MySQL) database. Deze database is nodig om de gegevens op te slaan die het project genereert. Indien geopteerd wordt voor een ander type database (zoals MySQL), zal deze op eigen houtje geïnstalleerd moeten worden.</w:t>
      </w:r>
      <w:r w:rsidR="00617DE9">
        <w:t xml:space="preserve"> Vervolgens klikt men linksboven op klaar.</w:t>
      </w:r>
    </w:p>
    <w:p w:rsidR="005371A7" w:rsidRDefault="005371A7" w:rsidP="00F54DA1">
      <w:pPr>
        <w:jc w:val="center"/>
      </w:pPr>
      <w:r>
        <w:rPr>
          <w:noProof/>
          <w:lang w:eastAsia="nl-BE"/>
        </w:rPr>
        <w:lastRenderedPageBreak/>
        <w:drawing>
          <wp:inline distT="0" distB="0" distL="0" distR="0">
            <wp:extent cx="5760720" cy="1908810"/>
            <wp:effectExtent l="0" t="0" r="0" b="0"/>
            <wp:docPr id="194" name="Afbeelding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3">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Nu men terug op het overzichtsscherm zit, moet de installatiebestemming geselecteerd worden. Dit wordt bekomen door op het hardeschijficoontj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eastAsia="nl-BE"/>
        </w:rPr>
        <w:drawing>
          <wp:inline distT="0" distB="0" distL="0" distR="0">
            <wp:extent cx="5760720" cy="2447925"/>
            <wp:effectExtent l="0" t="0" r="0" b="9525"/>
            <wp:docPr id="195" name="Afbeelding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4">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F54DA1">
      <w:pPr>
        <w:jc w:val="center"/>
      </w:pPr>
      <w:r>
        <w:rPr>
          <w:noProof/>
          <w:lang w:eastAsia="nl-BE"/>
        </w:rPr>
        <w:drawing>
          <wp:inline distT="0" distB="0" distL="0" distR="0">
            <wp:extent cx="3496221" cy="2557806"/>
            <wp:effectExtent l="0" t="0" r="9525" b="0"/>
            <wp:docPr id="192" name="Afbeelding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lastRenderedPageBreak/>
        <w:t>Wanneer het installatieproces voltooid is, is het belangrijk om de cd te verwijderen vooraleer opnieuw op te starten. Klik vervolgens op herstarten.</w:t>
      </w:r>
    </w:p>
    <w:p w:rsidR="007C543F" w:rsidRDefault="006A65E7" w:rsidP="00773A06">
      <w:r>
        <w:rPr>
          <w:noProof/>
          <w:lang w:eastAsia="nl-BE"/>
        </w:rPr>
        <w:drawing>
          <wp:inline distT="0" distB="0" distL="0" distR="0">
            <wp:extent cx="5760720" cy="676275"/>
            <wp:effectExtent l="0" t="0" r="0" b="9525"/>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Kop4"/>
      </w:pPr>
      <w:r>
        <w:t>CentOS</w:t>
      </w:r>
    </w:p>
    <w:p w:rsidR="003519DF" w:rsidRDefault="0050471B" w:rsidP="003519DF">
      <w:r>
        <w:t>Het installeren van CentOS is gelijklopend met de installatie van Fedora</w:t>
      </w:r>
      <w:r w:rsidR="003E4D8C">
        <w:t>, dit omdat beide besturingssystemen ontwikkeld zijn door dezelfde ontwikkelaar namelijk Red Hat</w:t>
      </w:r>
      <w:r>
        <w:t xml:space="preserve">. Op het moment van schrijven is de huidige versie CentOS 7. Deze is te downloaden via centos.org. Hier moet de keuze gemaakt worden tussen de minimal ISO, de dvd ISO en de full ISO. De dvd ISO is het meest geschikt voor dit project maar indien </w:t>
      </w:r>
      <w:r w:rsidR="001237B7">
        <w:t xml:space="preserve">de beheerder van dit toestel verkiest om zelf de packages te installeren die vereist zijn, is de minimal ISO een oplossing. De controle indien het toestel 32- of 64-bit is, is niet aan de orde om er tijdens de installatie een controle uitgevoerd wordt om welk type toestel het gaat. Afhankelijk van de processor wordt de juiste versie geïnstalleerd. </w:t>
      </w:r>
    </w:p>
    <w:p w:rsidR="00E63335" w:rsidRDefault="00E63335" w:rsidP="003519DF">
      <w:r>
        <w:t xml:space="preserve">Wanneer de software opgestart wordt </w:t>
      </w:r>
      <w:r w:rsidR="005C3B89">
        <w:t>gevraagd indien de gebruiker de software wil installeren of in demo wil runnen. Installatie is de optie die gekozen moet worden.</w:t>
      </w:r>
    </w:p>
    <w:p w:rsidR="005C3B89" w:rsidRDefault="002127B6" w:rsidP="00F54DA1">
      <w:pPr>
        <w:jc w:val="center"/>
      </w:pPr>
      <w:r>
        <w:rPr>
          <w:noProof/>
          <w:lang w:eastAsia="nl-BE"/>
        </w:rPr>
        <w:drawing>
          <wp:inline distT="0" distB="0" distL="0" distR="0">
            <wp:extent cx="4686954" cy="2219635"/>
            <wp:effectExtent l="0" t="0" r="0" b="9525"/>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7">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D96B89" w:rsidRDefault="00D96B89" w:rsidP="003519DF">
      <w:r>
        <w:t>Het vervolg van de installatie gebeurt op een grafische manier. Eerst moet een taal geselecteerd worden waarin het installatieproces zal verlopen. Na de selectie van de taal klikt met rechtsonder op doorgaan.</w:t>
      </w:r>
    </w:p>
    <w:p w:rsidR="00D96B89" w:rsidRDefault="002127B6" w:rsidP="00F54DA1">
      <w:pPr>
        <w:jc w:val="center"/>
      </w:pPr>
      <w:r>
        <w:rPr>
          <w:noProof/>
          <w:lang w:eastAsia="nl-BE"/>
        </w:rPr>
        <w:lastRenderedPageBreak/>
        <w:drawing>
          <wp:inline distT="0" distB="0" distL="0" distR="0">
            <wp:extent cx="3579644" cy="2732477"/>
            <wp:effectExtent l="0" t="0" r="1905" b="0"/>
            <wp:docPr id="196" name="Afbeelding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rsidR="00D96B89" w:rsidRDefault="00D96B89" w:rsidP="003519DF">
      <w:r>
        <w:t>Onder het submenu software moet wel wat gewijzigd worden. Klik hier op software selectie.</w:t>
      </w:r>
    </w:p>
    <w:p w:rsidR="00D96B89" w:rsidRDefault="00D96B89" w:rsidP="003519DF">
      <w:r>
        <w:rPr>
          <w:noProof/>
          <w:lang w:eastAsia="nl-BE"/>
        </w:rPr>
        <w:drawing>
          <wp:inline distT="0" distB="0" distL="0" distR="0" wp14:anchorId="6A8EF3C5" wp14:editId="092AB1CC">
            <wp:extent cx="5760720" cy="4314825"/>
            <wp:effectExtent l="0" t="0" r="0" b="9525"/>
            <wp:docPr id="200" name="Afbeelding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D96B89" w:rsidRDefault="00D96B89" w:rsidP="003519DF">
      <w:r>
        <w:t xml:space="preserve">Standaard wordt een minimale installatie voorgesteld, deze kan gewijzigd worden naar een infrastructure server met de add-ons optie MariaDB Database Server in de rechter kolom. MariaDB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rsidR="00D96B89" w:rsidRDefault="00D96B89" w:rsidP="003519DF">
      <w:r>
        <w:rPr>
          <w:noProof/>
          <w:lang w:eastAsia="nl-BE"/>
        </w:rPr>
        <w:drawing>
          <wp:inline distT="0" distB="0" distL="0" distR="0" wp14:anchorId="7599E1B0" wp14:editId="311E57FE">
            <wp:extent cx="5760720" cy="1681480"/>
            <wp:effectExtent l="0" t="0" r="0" b="0"/>
            <wp:docPr id="204" name="Afbeelding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1681480"/>
                    </a:xfrm>
                    <a:prstGeom prst="rect">
                      <a:avLst/>
                    </a:prstGeom>
                  </pic:spPr>
                </pic:pic>
              </a:graphicData>
            </a:graphic>
          </wp:inline>
        </w:drawing>
      </w:r>
    </w:p>
    <w:p w:rsidR="00D96B89" w:rsidRDefault="008D35ED" w:rsidP="003519DF">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er zelf zorgen. Vervolgens klikt met op klaar.</w:t>
      </w:r>
    </w:p>
    <w:p w:rsidR="00D96B89" w:rsidRDefault="002127B6" w:rsidP="003519DF">
      <w:r>
        <w:rPr>
          <w:noProof/>
          <w:lang w:eastAsia="nl-BE"/>
        </w:rPr>
        <w:drawing>
          <wp:inline distT="0" distB="0" distL="0" distR="0">
            <wp:extent cx="5760720" cy="4307840"/>
            <wp:effectExtent l="0" t="0" r="0" b="0"/>
            <wp:docPr id="198" name="Afbeelding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rsidR="00D96B89" w:rsidRDefault="00D96B89" w:rsidP="003519DF"/>
    <w:p w:rsidR="002127B6" w:rsidRDefault="002127B6" w:rsidP="003519DF">
      <w:r>
        <w:rPr>
          <w:noProof/>
          <w:lang w:eastAsia="nl-BE"/>
        </w:rPr>
        <w:lastRenderedPageBreak/>
        <w:drawing>
          <wp:inline distT="0" distB="0" distL="0" distR="0">
            <wp:extent cx="5760720" cy="4335780"/>
            <wp:effectExtent l="0" t="0" r="0" b="7620"/>
            <wp:docPr id="201" name="Afbeelding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A626A6" w:rsidRDefault="00A626A6" w:rsidP="003519DF">
      <w:r>
        <w:t>Wanneer de installatie ten einde is, is het belangrijk om eerst de cd uit te werpen vooraleer te klikken op herstarten, dit zal voorkomen dat de server opstart vanaf de cd en die de demo van CentOS zal laden.</w:t>
      </w:r>
    </w:p>
    <w:p w:rsidR="00D96B89" w:rsidRDefault="00D96B89" w:rsidP="00F54DA1">
      <w:pPr>
        <w:jc w:val="center"/>
      </w:pPr>
      <w:r>
        <w:rPr>
          <w:noProof/>
          <w:lang w:eastAsia="nl-BE"/>
        </w:rPr>
        <w:drawing>
          <wp:inline distT="0" distB="0" distL="0" distR="0" wp14:anchorId="6A03B381" wp14:editId="1A701320">
            <wp:extent cx="4550473" cy="3470538"/>
            <wp:effectExtent l="0" t="0" r="2540" b="0"/>
            <wp:docPr id="203" name="Afbeelding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69898" cy="3485353"/>
                    </a:xfrm>
                    <a:prstGeom prst="rect">
                      <a:avLst/>
                    </a:prstGeom>
                  </pic:spPr>
                </pic:pic>
              </a:graphicData>
            </a:graphic>
          </wp:inline>
        </w:drawing>
      </w:r>
    </w:p>
    <w:p w:rsidR="002127B6" w:rsidRPr="003519DF" w:rsidRDefault="002127B6" w:rsidP="003519DF"/>
    <w:p w:rsidR="00FA051B" w:rsidRDefault="00FA051B" w:rsidP="00FA051B">
      <w:pPr>
        <w:pStyle w:val="Kop4"/>
      </w:pPr>
      <w:r>
        <w:lastRenderedPageBreak/>
        <w:t>Glas</w:t>
      </w:r>
      <w:r w:rsidR="00C32E69">
        <w:t>s</w:t>
      </w:r>
      <w:r>
        <w:t>F</w:t>
      </w:r>
      <w:r w:rsidR="00C30FC6">
        <w:t>ish</w:t>
      </w:r>
    </w:p>
    <w:p w:rsidR="00A818AB" w:rsidRDefault="00C32E69" w:rsidP="00A818AB">
      <w:r>
        <w:t>Het eerste stuk software dat geïns</w:t>
      </w:r>
      <w:r w:rsidR="001F03DE">
        <w:t>talleerd moet worden is</w:t>
      </w:r>
      <w:r>
        <w:t xml:space="preserve"> GlassFish. </w:t>
      </w:r>
      <w:r w:rsidR="001F03DE">
        <w:t>GlassFish is nodig om het programma te draaien. Het zorgt ervoor dat applicaties platf</w:t>
      </w:r>
      <w:r w:rsidR="00C21EFE">
        <w:t>ormonafhankelijk kunnen werken.</w:t>
      </w:r>
    </w:p>
    <w:p w:rsidR="00447916" w:rsidRDefault="00447916" w:rsidP="00A818AB">
      <w:r>
        <w:t>Vooraleer GlassFish geïnstalleerd kan worden, is het noodzakelijk om de Java EE SDK te installeren.</w:t>
      </w:r>
    </w:p>
    <w:p w:rsidR="00447916" w:rsidRDefault="006253DD" w:rsidP="006253DD">
      <w:pPr>
        <w:tabs>
          <w:tab w:val="left" w:pos="1005"/>
        </w:tabs>
      </w:pPr>
      <w:r>
        <w:t xml:space="preserve">Java dien als onderliggende laag en is eveneens de programmeertaal waarin de applicatie geschreven is. </w:t>
      </w:r>
    </w:p>
    <w:p w:rsidR="006253DD" w:rsidRDefault="00A851CF" w:rsidP="00A818AB">
      <w:r>
        <w:t>Onderstaande commando’s voeren volgende zaken uit:</w:t>
      </w:r>
    </w:p>
    <w:p w:rsidR="00A851CF" w:rsidRDefault="00A851CF" w:rsidP="00A851CF">
      <w:pPr>
        <w:pStyle w:val="Lijstalinea"/>
        <w:numPr>
          <w:ilvl w:val="0"/>
          <w:numId w:val="26"/>
        </w:numPr>
      </w:pPr>
      <w:r>
        <w:t>programma’s wget en unzip installeren</w:t>
      </w:r>
    </w:p>
    <w:p w:rsidR="00A851CF" w:rsidRDefault="00A851CF" w:rsidP="00A851CF">
      <w:pPr>
        <w:pStyle w:val="Lijstalinea"/>
        <w:numPr>
          <w:ilvl w:val="0"/>
          <w:numId w:val="26"/>
        </w:numPr>
      </w:pPr>
      <w:r>
        <w:t>gebruiker toevoegen met username glassfish</w:t>
      </w:r>
    </w:p>
    <w:p w:rsidR="00D20D75" w:rsidRDefault="00D20D75" w:rsidP="00A851CF">
      <w:pPr>
        <w:pStyle w:val="Lijstalinea"/>
        <w:numPr>
          <w:ilvl w:val="0"/>
          <w:numId w:val="26"/>
        </w:numPr>
      </w:pPr>
      <w:r>
        <w:t>het wachtwoord van de glassfish user wijzigen</w:t>
      </w:r>
    </w:p>
    <w:p w:rsidR="00A851CF" w:rsidRDefault="00A851CF" w:rsidP="00A851CF">
      <w:pPr>
        <w:pStyle w:val="Lijstalinea"/>
        <w:numPr>
          <w:ilvl w:val="0"/>
          <w:numId w:val="26"/>
        </w:numPr>
      </w:pPr>
      <w:r>
        <w:t>java jdk 8.45 downloaden</w:t>
      </w:r>
    </w:p>
    <w:p w:rsidR="00A851CF" w:rsidRDefault="00A851CF" w:rsidP="00A851CF">
      <w:pPr>
        <w:pStyle w:val="Lijstalinea"/>
        <w:numPr>
          <w:ilvl w:val="0"/>
          <w:numId w:val="26"/>
        </w:numPr>
      </w:pPr>
      <w:r>
        <w:t>java jdk 8.45 installeren</w:t>
      </w:r>
    </w:p>
    <w:p w:rsidR="00A851CF" w:rsidRDefault="00A851CF" w:rsidP="00A851CF"/>
    <w:p w:rsidR="00186FD7"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w:t>
      </w:r>
      <w:r w:rsidR="005D292A">
        <w:rPr>
          <w:rStyle w:val="HTMLCode"/>
          <w:b/>
          <w:bCs/>
          <w:color w:val="000000"/>
        </w:rPr>
        <w:t xml:space="preserve"> nano</w:t>
      </w:r>
    </w:p>
    <w:p w:rsidR="00061258" w:rsidRDefault="00061258"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86FD7" w:rsidRPr="009511E4"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dduser --comment ‘Glassfish User’ --home-dir /home/glassfish glassfish</w:t>
      </w:r>
    </w:p>
    <w:p w:rsidR="00061258" w:rsidRPr="009511E4" w:rsidRDefault="00061258"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p>
    <w:p w:rsidR="00D20D75"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passwd glassfish</w:t>
      </w:r>
    </w:p>
    <w:p w:rsidR="00D20D75" w:rsidRPr="00A851CF"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get --no-cookies --no-check-certificate</w:t>
      </w:r>
    </w:p>
    <w:p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header "Cookie: oraclelicense=accept-securebackup-cookie"</w:t>
      </w:r>
    </w:p>
    <w:p w:rsidR="00186FD7"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rsidR="000045D3" w:rsidRPr="00A851CF" w:rsidRDefault="000045D3"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45D3" w:rsidRDefault="00A851CF"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6253DD" w:rsidRDefault="006253DD" w:rsidP="00A818AB"/>
    <w:p w:rsidR="00006D86" w:rsidRDefault="00006D86" w:rsidP="00A818AB">
      <w:r>
        <w:t>Nu de Java JDK geïnstalleerd is, kan GlassFish toegevoegd worden aan het systeem. Onderstaande commando’s voeren de volgende zaken uit:</w:t>
      </w:r>
    </w:p>
    <w:p w:rsidR="00006D86" w:rsidRDefault="00006D86" w:rsidP="00006D86">
      <w:pPr>
        <w:pStyle w:val="Lijstalinea"/>
        <w:numPr>
          <w:ilvl w:val="0"/>
          <w:numId w:val="26"/>
        </w:numPr>
      </w:pPr>
      <w:r>
        <w:t>inloggen met de user glassfish</w:t>
      </w:r>
    </w:p>
    <w:p w:rsidR="00006D86" w:rsidRDefault="00006D86" w:rsidP="00006D86">
      <w:pPr>
        <w:pStyle w:val="Lijstalinea"/>
        <w:numPr>
          <w:ilvl w:val="0"/>
          <w:numId w:val="26"/>
        </w:numPr>
      </w:pPr>
      <w:r>
        <w:t>glassfish 4.1 downloaden en uitpakken</w:t>
      </w:r>
    </w:p>
    <w:p w:rsidR="00006D86" w:rsidRDefault="00006D86" w:rsidP="00006D86">
      <w:pPr>
        <w:pStyle w:val="Lijstalinea"/>
        <w:numPr>
          <w:ilvl w:val="0"/>
          <w:numId w:val="26"/>
        </w:numPr>
      </w:pPr>
      <w:r>
        <w:t>het gedownloade bestand wissen</w:t>
      </w:r>
    </w:p>
    <w:p w:rsidR="006253DD" w:rsidRDefault="00703470" w:rsidP="009511E4">
      <w:pPr>
        <w:spacing w:after="160" w:line="259" w:lineRule="auto"/>
        <w:jc w:val="left"/>
      </w:pPr>
      <w:r>
        <w:br w:type="page"/>
      </w:r>
    </w:p>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lastRenderedPageBreak/>
        <w:t>su glassfish</w:t>
      </w:r>
    </w:p>
    <w:p w:rsidR="00703470"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703470" w:rsidRPr="00703470" w:rsidRDefault="00006D86"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9511E4">
        <w:rPr>
          <w:rStyle w:val="HTMLCode"/>
          <w:b/>
          <w:color w:val="000000"/>
        </w:rPr>
        <w:t xml:space="preserve">wget </w:t>
      </w:r>
      <w:r w:rsidR="00703470" w:rsidRPr="00703470">
        <w:rPr>
          <w:rStyle w:val="HTMLCode"/>
          <w:b/>
          <w:bCs/>
          <w:color w:val="000000"/>
        </w:rPr>
        <w:t>--no-cookies --no-check-certificate</w:t>
      </w:r>
    </w:p>
    <w:p w:rsidR="00703470" w:rsidRPr="00703470" w:rsidRDefault="00703470"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03470">
        <w:rPr>
          <w:rStyle w:val="HTMLCode"/>
          <w:b/>
          <w:bCs/>
          <w:color w:val="000000"/>
        </w:rPr>
        <w:t>--header "Cookie: oraclelicense=accept-securebackup-cookie"</w:t>
      </w:r>
    </w:p>
    <w:p w:rsidR="00006D86" w:rsidRPr="009511E4"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703470">
        <w:rPr>
          <w:rStyle w:val="HTMLCode"/>
          <w:b/>
          <w:bCs/>
          <w:color w:val="000000"/>
        </w:rPr>
        <w:t>"</w:t>
      </w:r>
      <w:r w:rsidR="00006D86" w:rsidRPr="009511E4">
        <w:rPr>
          <w:rStyle w:val="HTMLCode"/>
          <w:b/>
          <w:color w:val="000000"/>
        </w:rPr>
        <w:t>http://download.</w:t>
      </w:r>
      <w:r w:rsidRPr="00703470">
        <w:rPr>
          <w:rStyle w:val="HTMLCode"/>
          <w:b/>
          <w:bCs/>
          <w:color w:val="000000"/>
        </w:rPr>
        <w:t>oracle.com</w:t>
      </w:r>
      <w:r w:rsidR="00006D86" w:rsidRPr="009511E4">
        <w:rPr>
          <w:rStyle w:val="HTMLCode"/>
          <w:b/>
          <w:color w:val="000000"/>
        </w:rPr>
        <w:t>/glassfish/4.1</w:t>
      </w:r>
      <w:r w:rsidRPr="00703470">
        <w:rPr>
          <w:rStyle w:val="HTMLCode"/>
          <w:b/>
          <w:bCs/>
          <w:color w:val="000000"/>
        </w:rPr>
        <w:t>.1</w:t>
      </w:r>
      <w:r w:rsidR="00006D86" w:rsidRPr="009511E4">
        <w:rPr>
          <w:rStyle w:val="HTMLCode"/>
          <w:b/>
          <w:color w:val="000000"/>
        </w:rPr>
        <w:t>/release/glassfish-4.1.</w:t>
      </w:r>
      <w:r w:rsidRPr="00703470">
        <w:rPr>
          <w:rStyle w:val="HTMLCode"/>
          <w:b/>
          <w:bCs/>
          <w:color w:val="000000"/>
        </w:rPr>
        <w:t>1.</w:t>
      </w:r>
      <w:r w:rsidR="00006D86" w:rsidRPr="009511E4">
        <w:rPr>
          <w:rStyle w:val="HTMLCode"/>
          <w:b/>
          <w:color w:val="000000"/>
        </w:rPr>
        <w:t>zip</w:t>
      </w:r>
      <w:r w:rsidRPr="00703470">
        <w:rPr>
          <w:rStyle w:val="HTMLCode"/>
          <w:b/>
          <w:bCs/>
          <w:color w:val="000000"/>
        </w:rPr>
        <w:t>" -O glassfish-4.1.1.zip</w:t>
      </w:r>
    </w:p>
    <w:p w:rsidR="00703470"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9511E4">
        <w:rPr>
          <w:rStyle w:val="HTMLCode"/>
          <w:b/>
          <w:color w:val="000000"/>
        </w:rPr>
        <w:t>.</w:t>
      </w:r>
      <w:r w:rsidR="009511E4">
        <w:rPr>
          <w:rStyle w:val="HTMLCode"/>
          <w:b/>
          <w:color w:val="000000"/>
        </w:rPr>
        <w:t>1.</w:t>
      </w:r>
      <w:r w:rsidRPr="009511E4">
        <w:rPr>
          <w:rStyle w:val="HTMLCode"/>
          <w:b/>
          <w:color w:val="000000"/>
          <w:lang w:val="en-US"/>
        </w:rPr>
        <w:t>zip</w:t>
      </w:r>
    </w:p>
    <w:p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rm –f glassfish-4.1</w:t>
      </w:r>
      <w:r w:rsidRPr="009511E4">
        <w:rPr>
          <w:rStyle w:val="HTMLCode"/>
          <w:b/>
          <w:color w:val="000000"/>
        </w:rPr>
        <w:t>.</w:t>
      </w:r>
      <w:r w:rsidR="009B771C">
        <w:rPr>
          <w:rStyle w:val="HTMLCode"/>
          <w:b/>
          <w:bCs/>
          <w:color w:val="000000"/>
        </w:rPr>
        <w:t>1</w:t>
      </w:r>
      <w:r>
        <w:rPr>
          <w:rStyle w:val="HTMLCode"/>
          <w:b/>
          <w:bCs/>
          <w:color w:val="000000"/>
        </w:rPr>
        <w:t>.</w:t>
      </w:r>
      <w:r w:rsidRPr="009511E4">
        <w:rPr>
          <w:rStyle w:val="HTMLCode"/>
          <w:b/>
          <w:color w:val="000000"/>
          <w:lang w:val="en-US"/>
        </w:rPr>
        <w:t>zip</w:t>
      </w:r>
    </w:p>
    <w:p w:rsidR="00006D86" w:rsidRPr="00A851CF"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006D86" w:rsidRDefault="00006D86" w:rsidP="00A818AB"/>
    <w:p w:rsidR="00006D86" w:rsidRDefault="005D292A" w:rsidP="00A818AB">
      <w:r>
        <w:t xml:space="preserve">Nu GlassFish aanwezig is op de server resteert nog één stap: het toevoegen van een service om GlassFish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rsidR="00371750" w:rsidRDefault="00A0135F" w:rsidP="00A0135F">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0135F">
        <w:rPr>
          <w:rStyle w:val="HTMLCode"/>
          <w:b/>
          <w:bCs/>
          <w:color w:val="000000"/>
        </w:rPr>
        <w:t>nano /etc/systemd/system/glassfish.service</w:t>
      </w:r>
    </w:p>
    <w:p w:rsidR="00006D86" w:rsidRDefault="00006D86" w:rsidP="00A818AB"/>
    <w:p w:rsidR="00EC4C9F" w:rsidRDefault="00A0135F" w:rsidP="00A818AB">
      <w:r>
        <w:t>Nu het bestand geopend is, moet onderstaande configuratie toegevoegd worde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009B771C">
        <w:rPr>
          <w:rStyle w:val="HTMLCode"/>
          <w:b/>
          <w:bCs/>
          <w:color w:val="000000"/>
        </w:rPr>
        <w:t>.1</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fter = syslog.target network.target</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art = /usr/bin/java -jar /home/glassfish/glassfish4/glassfish/lib/client/appserver-cli.jar start-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op = /usr/bin/java -jar /home/glassfish/glassfish4/glassfish/lib/client/appserver-cli.jar stop-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Reload = /usr/bin/java -jar /home/glassfish/glassfish4/glassfish/lib/client/appserver-cli.jar restart-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060549" w:rsidRPr="009511E4" w:rsidRDefault="008A2211" w:rsidP="0006054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antedBy = multi-user.target</w:t>
      </w:r>
    </w:p>
    <w:p w:rsidR="00A0135F" w:rsidRPr="009511E4" w:rsidRDefault="00A0135F" w:rsidP="00A818AB">
      <w:pPr>
        <w:rPr>
          <w:lang w:val="en-US"/>
        </w:rPr>
      </w:pPr>
    </w:p>
    <w:p w:rsidR="00EC4C9F" w:rsidRDefault="00502B77" w:rsidP="00A818AB">
      <w:r>
        <w:lastRenderedPageBreak/>
        <w:t>Vervolgens drukt met de toetsencombinatie CTRL+O in om het bestand op te slaan.</w:t>
      </w:r>
    </w:p>
    <w:p w:rsidR="00C21EFE" w:rsidRDefault="005504B3" w:rsidP="00A818AB">
      <w:r>
        <w:t>Het is zeer handig om de glassfish service automatisch te laten starten bij het opstarten van het besturingssysteem. Het starten van de service en deze activeren wanneer het systeem opstart kan met onderstaande commando’s.</w:t>
      </w:r>
    </w:p>
    <w:p w:rsidR="005504B3" w:rsidRDefault="005504B3" w:rsidP="00A818AB"/>
    <w:p w:rsidR="00C534C2"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enable glassfish.service</w:t>
      </w:r>
    </w:p>
    <w:p w:rsidR="005D20AD"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start glassfish.service</w:t>
      </w:r>
    </w:p>
    <w:p w:rsidR="005504B3" w:rsidRPr="009511E4" w:rsidRDefault="005504B3" w:rsidP="00A818AB">
      <w:pPr>
        <w:rPr>
          <w:lang w:val="en-US"/>
        </w:rPr>
      </w:pPr>
    </w:p>
    <w:p w:rsidR="00EE651E" w:rsidRDefault="00EE651E" w:rsidP="00A818AB">
      <w:r>
        <w:t xml:space="preserve">Tot slot </w:t>
      </w:r>
      <w:r w:rsidR="00A465CD">
        <w:t>is het zeker handig om deze service te kunnen bereiken vanaf een extern toestel. Daarom is het noodzakelijk om bepaalde poorten te openen. Standaard worden volgende poorten door GlassFish gebruikt:</w:t>
      </w:r>
    </w:p>
    <w:p w:rsidR="00A465CD" w:rsidRDefault="00A465CD" w:rsidP="00A465CD">
      <w:pPr>
        <w:pStyle w:val="Lijstalinea"/>
        <w:numPr>
          <w:ilvl w:val="0"/>
          <w:numId w:val="26"/>
        </w:numPr>
      </w:pPr>
      <w:r>
        <w:t>Administratie: 4848</w:t>
      </w:r>
    </w:p>
    <w:p w:rsidR="00A465CD" w:rsidRDefault="00A465CD" w:rsidP="00A465CD">
      <w:pPr>
        <w:pStyle w:val="Lijstalinea"/>
        <w:numPr>
          <w:ilvl w:val="0"/>
          <w:numId w:val="26"/>
        </w:numPr>
      </w:pPr>
      <w:r>
        <w:t>HTTP: 8080</w:t>
      </w:r>
    </w:p>
    <w:p w:rsidR="00A465CD" w:rsidRDefault="00A465CD" w:rsidP="00A465CD">
      <w:pPr>
        <w:pStyle w:val="Lijstalinea"/>
        <w:numPr>
          <w:ilvl w:val="0"/>
          <w:numId w:val="26"/>
        </w:numPr>
      </w:pPr>
      <w:r>
        <w:t>HTTPS: 8181</w:t>
      </w:r>
    </w:p>
    <w:p w:rsidR="00A465CD" w:rsidRDefault="00A465CD" w:rsidP="00A465CD">
      <w:r>
        <w:t>Poorten openen kan met onderstaande commando’s:</w:t>
      </w:r>
    </w:p>
    <w:p w:rsidR="00A465CD" w:rsidRDefault="00A465CD" w:rsidP="00A465CD"/>
    <w:p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zone=pubic -</w:t>
      </w:r>
      <w:r w:rsidRPr="009511E4">
        <w:rPr>
          <w:rStyle w:val="HTMLCode"/>
          <w:b/>
          <w:color w:val="000000"/>
        </w:rPr>
        <w:t>-add-port=</w:t>
      </w:r>
      <w:r w:rsidR="0089279E">
        <w:rPr>
          <w:rStyle w:val="HTMLCode"/>
          <w:b/>
          <w:bCs/>
          <w:color w:val="000000"/>
        </w:rPr>
        <w:t>4848</w:t>
      </w:r>
      <w:r w:rsidRPr="009511E4">
        <w:rPr>
          <w:rStyle w:val="HTMLCode"/>
          <w:b/>
          <w:color w:val="000000"/>
        </w:rPr>
        <w:t>/tcp --permanent</w:t>
      </w:r>
    </w:p>
    <w:p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w:t>
      </w:r>
      <w:r w:rsidR="0089279E" w:rsidRPr="00A465CD">
        <w:rPr>
          <w:rStyle w:val="HTMLCode"/>
          <w:b/>
          <w:bCs/>
          <w:color w:val="000000"/>
        </w:rPr>
        <w:t>zone=pubic -</w:t>
      </w:r>
      <w:r w:rsidR="0089279E">
        <w:rPr>
          <w:rStyle w:val="HTMLCode"/>
          <w:b/>
          <w:bCs/>
          <w:color w:val="000000"/>
        </w:rPr>
        <w:t>-add-port=8080/tcp --permanent</w:t>
      </w:r>
    </w:p>
    <w:p w:rsidR="0089279E" w:rsidRPr="00A465CD" w:rsidRDefault="0089279E" w:rsidP="0089279E">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65CD">
        <w:rPr>
          <w:rStyle w:val="HTMLCode"/>
          <w:b/>
          <w:bCs/>
          <w:color w:val="000000"/>
        </w:rPr>
        <w:t>firewall-cmd --zone=pubic -</w:t>
      </w:r>
      <w:r>
        <w:rPr>
          <w:rStyle w:val="HTMLCode"/>
          <w:b/>
          <w:bCs/>
          <w:color w:val="000000"/>
        </w:rPr>
        <w:t>-add-port=8181/tcp --permanent</w:t>
      </w:r>
    </w:p>
    <w:p w:rsidR="00A465CD" w:rsidRPr="00A465CD" w:rsidRDefault="000E2F1B"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ystemctl restart firewalld</w:t>
      </w:r>
    </w:p>
    <w:p w:rsidR="008B1C68" w:rsidRPr="008B1C68" w:rsidRDefault="008B1C68" w:rsidP="00A818AB"/>
    <w:p w:rsidR="00FA051B" w:rsidRDefault="00FA051B" w:rsidP="00FA051B">
      <w:pPr>
        <w:pStyle w:val="Kop4"/>
      </w:pPr>
      <w:r>
        <w:t>MariaDB</w:t>
      </w:r>
    </w:p>
    <w:p w:rsidR="006D0502" w:rsidRDefault="008B1C68" w:rsidP="006D0502">
      <w:r>
        <w:t xml:space="preserve">Indien tijdens de initiële installatie van het besturingssysteem van de server MariaDB niet opgenomen werd, wordt in dit onderdeel uit de doeken gedaan hoe dit geïnstalleerd kan worden. </w:t>
      </w:r>
      <w:r w:rsidR="00251378">
        <w:t xml:space="preserve">Het opzetten van een database is essentieel voor dit project. Zoals eerder aangehaald </w:t>
      </w:r>
      <w:r w:rsidR="009431C9">
        <w:t>is het perfect mogelijk om een alternatieve database te gebruiken zoals MySQL of MSSQL. De installatie kan zowel gebeuren op het lokale toestel als op een extern. Sowieso moet een externe server gebruikt worden bij het gebruik van MSSQL omdat dit enkel bestaat voor Windows server.</w:t>
      </w:r>
      <w:r w:rsidR="00AE08FF">
        <w:t xml:space="preserve"> Onderstaande commando’s installeren MariaDB en voeren vervolgens een beveiligde installatie uit.</w:t>
      </w:r>
    </w:p>
    <w:p w:rsidR="008B1C68" w:rsidRDefault="008B1C68" w:rsidP="006D0502"/>
    <w:p w:rsidR="009431C9" w:rsidRDefault="009431C9"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 xml:space="preserve">yum install </w:t>
      </w:r>
      <w:r w:rsidR="003F133C">
        <w:rPr>
          <w:rStyle w:val="HTMLCode"/>
          <w:b/>
          <w:bCs/>
          <w:color w:val="000000"/>
        </w:rPr>
        <w:t>mariadb-server</w:t>
      </w:r>
    </w:p>
    <w:p w:rsidR="009431C9" w:rsidRPr="00A465CD" w:rsidRDefault="00AE08FF"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myqsl_secure_installation</w:t>
      </w:r>
    </w:p>
    <w:p w:rsidR="00F54DA1" w:rsidRDefault="00F54DA1">
      <w:pPr>
        <w:spacing w:after="160" w:line="259" w:lineRule="auto"/>
        <w:jc w:val="left"/>
      </w:pPr>
      <w:r>
        <w:br w:type="page"/>
      </w:r>
    </w:p>
    <w:p w:rsidR="007B4309" w:rsidRDefault="00A40B20" w:rsidP="006D0502">
      <w:r>
        <w:lastRenderedPageBreak/>
        <w:t>Vervolgens wordt de database aangemaakt, samen met een MariaDB user waarmee de applicatie zal connecteren. Tot slot wordt het databaseschema geïnstalleerd.</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mysql -u root -p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create database </w:t>
      </w:r>
      <w:r w:rsidR="00A40B20">
        <w:rPr>
          <w:rStyle w:val="HTMLCode"/>
          <w:b/>
          <w:bCs/>
          <w:color w:val="000000"/>
        </w:rPr>
        <w:t>vop</w:t>
      </w:r>
      <w:r w:rsidRPr="007B4309">
        <w:rPr>
          <w:rStyle w:val="HTMLCode"/>
          <w:b/>
          <w:bCs/>
          <w:color w:val="000000"/>
        </w:rPr>
        <w:t xml:space="preserve">;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grant all privileges on </w:t>
      </w:r>
      <w:r w:rsidR="00A40B20">
        <w:rPr>
          <w:rStyle w:val="HTMLCode"/>
          <w:b/>
          <w:bCs/>
          <w:color w:val="000000"/>
        </w:rPr>
        <w:t>vop</w:t>
      </w:r>
      <w:r w:rsidRPr="007B4309">
        <w:rPr>
          <w:rStyle w:val="HTMLCode"/>
          <w:b/>
          <w:bCs/>
          <w:color w:val="000000"/>
        </w:rPr>
        <w:t xml:space="preserve">.* to </w:t>
      </w:r>
      <w:r w:rsidR="00A40B20">
        <w:rPr>
          <w:rStyle w:val="HTMLCode"/>
          <w:b/>
          <w:bCs/>
          <w:color w:val="000000"/>
        </w:rPr>
        <w:t>vop</w:t>
      </w:r>
      <w:r w:rsidRPr="007B4309">
        <w:rPr>
          <w:rStyle w:val="HTMLCode"/>
          <w:b/>
          <w:bCs/>
          <w:color w:val="000000"/>
        </w:rPr>
        <w:t xml:space="preserve">@localhost identified by ‘secretpassword’;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flush privileges; </w:t>
      </w:r>
    </w:p>
    <w:p w:rsidR="008B1C68"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exit</w:t>
      </w:r>
    </w:p>
    <w:p w:rsidR="00E6523D" w:rsidRPr="007B4309" w:rsidRDefault="00A40B20" w:rsidP="00A40B2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0B20">
        <w:rPr>
          <w:rStyle w:val="HTMLCode"/>
          <w:b/>
          <w:bCs/>
          <w:color w:val="000000"/>
        </w:rPr>
        <w:t xml:space="preserve">mysql -u root -p </w:t>
      </w:r>
      <w:r w:rsidR="00F54DA1">
        <w:rPr>
          <w:rStyle w:val="HTMLCode"/>
          <w:b/>
          <w:bCs/>
          <w:color w:val="000000"/>
        </w:rPr>
        <w:t>password &lt;./DatabankCreate</w:t>
      </w:r>
      <w:r w:rsidRPr="00A40B20">
        <w:rPr>
          <w:rStyle w:val="HTMLCode"/>
          <w:b/>
          <w:bCs/>
          <w:color w:val="000000"/>
        </w:rPr>
        <w:t>.sql</w:t>
      </w:r>
    </w:p>
    <w:p w:rsidR="001E459A" w:rsidRDefault="001E459A" w:rsidP="001E459A">
      <w:r>
        <w:t xml:space="preserve">Tot slot moet de MariaDB service gestart worden en wordt ingesteld dat deze opstart samen met het systeem. </w:t>
      </w:r>
    </w:p>
    <w:p w:rsidR="001E459A" w:rsidRPr="00A465CD"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ystemctl enable mariadb</w:t>
      </w:r>
    </w:p>
    <w:p w:rsidR="001E459A"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systemctl start mariadb</w:t>
      </w:r>
    </w:p>
    <w:p w:rsidR="004E540C" w:rsidRDefault="004E540C" w:rsidP="004E540C">
      <w:pPr>
        <w:pStyle w:val="Kop4"/>
      </w:pPr>
      <w:r>
        <w:t>Vast IP-adres</w:t>
      </w:r>
    </w:p>
    <w:p w:rsidR="004E540C" w:rsidRDefault="004E540C" w:rsidP="00912323">
      <w:pPr>
        <w:spacing w:after="160" w:line="259" w:lineRule="auto"/>
      </w:pPr>
      <w:r>
        <w:t xml:space="preserve">Het toekennen van een vast IP-adres is belangrijk </w:t>
      </w:r>
      <w:r w:rsidR="00912323">
        <w:t>zodat het steeds mogelijk is om de gebruikersinterface te kunnen bereiken via een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dit specifiek MAC-adres gekoppeld wordt aan een IP-adres, ofwel stelt men lokaal in op de server dat hij zichzelf een vast IP-adres toekent. Beide oplossingen worden hieronder beschreven.</w:t>
      </w:r>
    </w:p>
    <w:p w:rsidR="00912323" w:rsidRDefault="001463B2" w:rsidP="00912323">
      <w:pPr>
        <w:pStyle w:val="Kop5"/>
      </w:pPr>
      <w:r>
        <w:t>Statisch (lokaal)</w:t>
      </w:r>
    </w:p>
    <w:p w:rsidR="00912323" w:rsidRDefault="003B7AC8" w:rsidP="00912323">
      <w:pPr>
        <w:spacing w:after="160" w:line="259" w:lineRule="auto"/>
      </w:pPr>
      <w:r>
        <w:t>Linux kent niet zoals Windows een naam toe aan iedere netwerkadapter. Om wijzigingen te kunnen aanbrengen moet deze naam gekend zijn. Standaard wordt aan fysieke toestellen de naam eth0 toegekend. Om de naam te achterhalen moet het eerste commando uitgevoerd worden. Daarna kan het configuratiebestand aangepast worden van die netwerkadapter. Daarbij is het belangrijk om de naam in te vullen die teruggegeven wordt bij het eerste commando.</w:t>
      </w:r>
    </w:p>
    <w:p w:rsidR="003B7AC8" w:rsidRDefault="00D34B73" w:rsidP="003B7AC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w:t>
      </w:r>
      <w:r w:rsidR="003B7AC8">
        <w:rPr>
          <w:rStyle w:val="HTMLCode"/>
          <w:b/>
          <w:bCs/>
          <w:color w:val="000000"/>
        </w:rPr>
        <w:t>fconfig</w:t>
      </w:r>
    </w:p>
    <w:p w:rsidR="003B7AC8" w:rsidRDefault="003B7AC8" w:rsidP="003B7AC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3B7AC8">
        <w:rPr>
          <w:rStyle w:val="HTMLCode"/>
          <w:b/>
          <w:bCs/>
          <w:color w:val="000000"/>
        </w:rPr>
        <w:t>nano /etc/syscon</w:t>
      </w:r>
      <w:r>
        <w:rPr>
          <w:rStyle w:val="HTMLCode"/>
          <w:b/>
          <w:bCs/>
          <w:color w:val="000000"/>
        </w:rPr>
        <w:t>fig/network-scripts/ifcfg-</w:t>
      </w:r>
      <w:r w:rsidRPr="003B7AC8">
        <w:rPr>
          <w:rStyle w:val="HTMLCode"/>
          <w:b/>
          <w:bCs/>
          <w:color w:val="000000"/>
        </w:rPr>
        <w:t>eth0</w:t>
      </w:r>
    </w:p>
    <w:p w:rsidR="003B7AC8" w:rsidRDefault="003B7AC8" w:rsidP="00912323">
      <w:pPr>
        <w:spacing w:after="160" w:line="259" w:lineRule="auto"/>
      </w:pPr>
      <w:r>
        <w:t>Hieronder staat een voorbeeld van beide commando’s:</w:t>
      </w:r>
    </w:p>
    <w:p w:rsidR="003B7AC8" w:rsidRDefault="00D34B73" w:rsidP="00912323">
      <w:pPr>
        <w:spacing w:after="160" w:line="259" w:lineRule="auto"/>
      </w:pPr>
      <w:r>
        <w:rPr>
          <w:noProof/>
          <w:lang w:eastAsia="nl-BE"/>
        </w:rPr>
        <w:drawing>
          <wp:anchor distT="0" distB="0" distL="114300" distR="114300" simplePos="0" relativeHeight="251681792" behindDoc="1" locked="0" layoutInCell="1" allowOverlap="1" wp14:anchorId="138A80C4" wp14:editId="437AA51D">
            <wp:simplePos x="0" y="0"/>
            <wp:positionH relativeFrom="margin">
              <wp:align>center</wp:align>
            </wp:positionH>
            <wp:positionV relativeFrom="paragraph">
              <wp:posOffset>8255</wp:posOffset>
            </wp:positionV>
            <wp:extent cx="4108117" cy="2389517"/>
            <wp:effectExtent l="0" t="0" r="6985" b="0"/>
            <wp:wrapNone/>
            <wp:docPr id="208" name="Afbeelding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E540C" w:rsidRDefault="004E540C">
      <w:pPr>
        <w:spacing w:after="160" w:line="259" w:lineRule="auto"/>
        <w:jc w:val="left"/>
      </w:pPr>
      <w:r>
        <w:br w:type="page"/>
      </w:r>
    </w:p>
    <w:p w:rsidR="004E0C51" w:rsidRDefault="004E0C51">
      <w:pPr>
        <w:spacing w:after="160" w:line="259" w:lineRule="auto"/>
        <w:jc w:val="left"/>
      </w:pPr>
      <w:r>
        <w:lastRenderedPageBreak/>
        <w:t>Nu het configuratiebestand geopend is, moeten onderstaande regels aangepast of toegevoegd worden:</w:t>
      </w:r>
    </w:p>
    <w:p w:rsidR="004E0C51" w:rsidRP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BOOTPROTO=none</w:t>
      </w:r>
    </w:p>
    <w:p w:rsidR="004E0C51" w:rsidRP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ONBOOT=yes</w:t>
      </w:r>
    </w:p>
    <w:p w:rsidR="004E0C51" w:rsidRP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WORK=192.168.1.1</w:t>
      </w:r>
    </w:p>
    <w:p w:rsidR="004E0C51" w:rsidRP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4E0C51" w:rsidRDefault="004E0C51" w:rsidP="004E0C5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4E0C51" w:rsidRDefault="004E0C51">
      <w:pPr>
        <w:spacing w:after="160" w:line="259" w:lineRule="auto"/>
        <w:jc w:val="left"/>
      </w:pPr>
    </w:p>
    <w:p w:rsidR="001463B2" w:rsidRDefault="001463B2" w:rsidP="001463B2">
      <w:pPr>
        <w:pStyle w:val="Kop5"/>
      </w:pPr>
      <w:r>
        <w:t>Dynamisch</w:t>
      </w:r>
    </w:p>
    <w:p w:rsidR="001463B2" w:rsidRDefault="001463B2" w:rsidP="00241F2A">
      <w:pPr>
        <w:spacing w:after="160" w:line="259" w:lineRule="auto"/>
      </w:pPr>
      <w:r>
        <w:t>Het instellen van een DHCP-server kan hier niet in detail beschreven worden omdat er oneindig veel types, versies en varianten bestaan. Zowel Linux als Windows kunnen een DHCP-server draaien, routers kunnen instaan als DHCP-server</w:t>
      </w:r>
      <w:r w:rsidR="00241F2A">
        <w:t>, … Omdat het uitschrijven van de configuratie voor iedere variant onmogelijk is, worden enkel algemene instructies gegeven die overal van toepassing zijn.</w:t>
      </w:r>
    </w:p>
    <w:p w:rsidR="00241F2A" w:rsidRDefault="00241F2A" w:rsidP="00241F2A">
      <w:pPr>
        <w:spacing w:after="160" w:line="259" w:lineRule="auto"/>
      </w:pPr>
      <w:r>
        <w:t>Om een toestel te kunnen linken aan een IP-adres in de DHCP-server, heeft deze server het MAC-adres nodig van dit toestel. Het MAC-adres kan gevonden worden via onderstaand commando:</w:t>
      </w:r>
    </w:p>
    <w:p w:rsidR="00241F2A" w:rsidRDefault="00241F2A" w:rsidP="00241F2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w:t>
      </w:r>
      <w:r>
        <w:rPr>
          <w:rStyle w:val="HTMLCode"/>
          <w:b/>
          <w:bCs/>
          <w:color w:val="000000"/>
        </w:rPr>
        <w:t>fconfig</w:t>
      </w:r>
      <w:r>
        <w:rPr>
          <w:rStyle w:val="HTMLCode"/>
          <w:b/>
          <w:bCs/>
          <w:color w:val="000000"/>
        </w:rPr>
        <w:t xml:space="preserve"> -a</w:t>
      </w:r>
    </w:p>
    <w:p w:rsidR="00241F2A" w:rsidRDefault="00F412E0" w:rsidP="00241F2A">
      <w:pPr>
        <w:spacing w:after="160" w:line="259" w:lineRule="auto"/>
      </w:pPr>
      <w:r>
        <w:t>Bij de netwerkadapter (meestal eth0 genoemd) staat een regel met als naam HWaddr</w:t>
      </w:r>
      <w:r w:rsidR="00B1192C">
        <w:t xml:space="preserve">, hiernaast staat het MAC-adres vermeld. Bijvoorbeeld: </w:t>
      </w:r>
      <w:r w:rsidR="00B1192C" w:rsidRPr="00B1192C">
        <w:t>00:08:C7:1B:8C:02</w:t>
      </w:r>
      <w:r w:rsidR="00B1192C">
        <w:t>. Dit moet vervolgens in de DHCP-server toegevoegd worden, samen met het gekoppelde IP-adres.</w:t>
      </w:r>
    </w:p>
    <w:p w:rsidR="004E0C51" w:rsidRDefault="004E0C51">
      <w:pPr>
        <w:spacing w:after="160" w:line="259" w:lineRule="auto"/>
        <w:jc w:val="left"/>
      </w:pPr>
      <w:r>
        <w:br w:type="page"/>
      </w:r>
    </w:p>
    <w:p w:rsidR="003111FE" w:rsidRDefault="00FA051B" w:rsidP="00FA051B">
      <w:pPr>
        <w:pStyle w:val="Kop3"/>
      </w:pPr>
      <w:bookmarkStart w:id="60" w:name="_Toc448588197"/>
      <w:r>
        <w:lastRenderedPageBreak/>
        <w:t>Desktop</w:t>
      </w:r>
      <w:bookmarkEnd w:id="60"/>
    </w:p>
    <w:p w:rsidR="003111FE" w:rsidRDefault="00111123" w:rsidP="003111FE">
      <w:r>
        <w:t xml:space="preserve">Op de desktop dient eender welke versie van Windows geïnstalleerd te zijn. De desktop is nodig om de broncode van het project om te zetten in een uitvoerbaar programma, wat op zijn beurt geplaatst kan worden op de server. GlassFish zal dan dienst doen als service die die applicatie uitvoert. Tijdens de productie is gebruik gemaakt van </w:t>
      </w:r>
      <w:r w:rsidRPr="00111123">
        <w:t>IntelliJ IDEA</w:t>
      </w:r>
      <w:r w:rsidR="00181C4E">
        <w:t xml:space="preserve">. Dit is een programmeeromgeving, gelijkaardig met Netbeans en Eclipse. Het is dan ook perfect mogelijk om vertrekkend van de broncode, het volledig project te compileren in de genoemde programmeeromgevingen. IntelliJ kan gedownload worden via de officiële site van de ontwikkelaars: </w:t>
      </w:r>
      <w:hyperlink r:id="rId75" w:history="1">
        <w:r w:rsidR="00181C4E" w:rsidRPr="00F24167">
          <w:rPr>
            <w:rStyle w:val="Hyperlink"/>
          </w:rPr>
          <w:t>http://www.jetbrains.com/idea/</w:t>
        </w:r>
      </w:hyperlink>
      <w:r w:rsidR="00181C4E">
        <w:t xml:space="preserve">. </w:t>
      </w:r>
    </w:p>
    <w:p w:rsidR="00181C4E" w:rsidRDefault="00707CBC" w:rsidP="003111FE">
      <w:r>
        <w:t xml:space="preserve">Na de installatie dient het project geïmporteerd te worden. Dit kan via de knoppen file </w:t>
      </w:r>
      <w:r>
        <w:sym w:font="Wingdings" w:char="F0E0"/>
      </w:r>
      <w:r>
        <w:t xml:space="preserve"> open. Vervolgens moet genavigeerd worden naar de projectmap en wordt de map </w:t>
      </w:r>
      <w:r w:rsidR="009A1BA0">
        <w:t>code</w:t>
      </w:r>
      <w:r>
        <w:t xml:space="preserve"> geselecteerd</w:t>
      </w:r>
      <w:r w:rsidR="009A1BA0">
        <w:t xml:space="preserve">. Vervolgens klikt men op ok. IntelliJ zal nu de broncode en instellingen laden, dit kan even duren. </w:t>
      </w:r>
    </w:p>
    <w:p w:rsidR="003111FE" w:rsidRDefault="003111FE" w:rsidP="003111FE"/>
    <w:p w:rsidR="003111FE" w:rsidRDefault="009A1BA0" w:rsidP="009A1BA0">
      <w:pPr>
        <w:jc w:val="center"/>
      </w:pPr>
      <w:r>
        <w:rPr>
          <w:noProof/>
          <w:lang w:eastAsia="nl-BE"/>
        </w:rPr>
        <w:drawing>
          <wp:inline distT="0" distB="0" distL="0" distR="0" wp14:anchorId="42E64CA1" wp14:editId="1816A0F8">
            <wp:extent cx="2657353" cy="3094007"/>
            <wp:effectExtent l="0" t="0" r="0" b="0"/>
            <wp:docPr id="202" name="Afbeelding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77204" cy="3117120"/>
                    </a:xfrm>
                    <a:prstGeom prst="rect">
                      <a:avLst/>
                    </a:prstGeom>
                  </pic:spPr>
                </pic:pic>
              </a:graphicData>
            </a:graphic>
          </wp:inline>
        </w:drawing>
      </w:r>
    </w:p>
    <w:p w:rsidR="003111FE" w:rsidRDefault="003111FE" w:rsidP="003111FE"/>
    <w:p w:rsidR="00DA0F38" w:rsidRDefault="00DA0F38" w:rsidP="003111FE">
      <w:r>
        <w:br w:type="page"/>
      </w:r>
    </w:p>
    <w:p w:rsidR="00DF368A" w:rsidRDefault="009A1BA0" w:rsidP="009A1BA0">
      <w:pPr>
        <w:pStyle w:val="Kop3"/>
      </w:pPr>
      <w:bookmarkStart w:id="61" w:name="_Toc448588198"/>
      <w:r>
        <w:lastRenderedPageBreak/>
        <w:t>Deployment</w:t>
      </w:r>
      <w:bookmarkEnd w:id="61"/>
    </w:p>
    <w:p w:rsidR="00217245" w:rsidRPr="00217245" w:rsidRDefault="00217245" w:rsidP="0035354A">
      <w:r>
        <w:t>Probleem: enkel mogelijk in de enterprise versie, niet de community edition$$$$$$$$$$$$</w:t>
      </w:r>
    </w:p>
    <w:p w:rsidR="00A45963" w:rsidRDefault="009A1BA0" w:rsidP="0035354A">
      <w:r>
        <w:t xml:space="preserve">Om de applicatie te runnen op de server vereist GlassFish dat er een WAR-file (Java Web Application) aangemaakt wordt. Dit kan bereikt worden via file </w:t>
      </w:r>
      <w:r>
        <w:sym w:font="Wingdings" w:char="F0E0"/>
      </w:r>
      <w:r>
        <w:t xml:space="preserve"> project structure </w:t>
      </w:r>
      <w:r>
        <w:sym w:font="Wingdings" w:char="F0E0"/>
      </w:r>
      <w:r>
        <w:t xml:space="preserve"> artifacts. Vervolgens klikt met op het groene + icoontje en wordt Web Application: Archive geselecteerd. </w:t>
      </w:r>
      <w:r w:rsidR="00123205">
        <w:t>Klik vervolgens op ok.</w:t>
      </w:r>
    </w:p>
    <w:p w:rsidR="009A1BA0" w:rsidRDefault="009A1BA0" w:rsidP="0035354A">
      <w:pPr>
        <w:jc w:val="center"/>
      </w:pPr>
      <w:r>
        <w:rPr>
          <w:noProof/>
          <w:lang w:eastAsia="nl-BE"/>
        </w:rPr>
        <w:drawing>
          <wp:inline distT="0" distB="0" distL="0" distR="0" wp14:anchorId="372A13D3" wp14:editId="6447554D">
            <wp:extent cx="2604770" cy="2591673"/>
            <wp:effectExtent l="0" t="0" r="5080" b="0"/>
            <wp:docPr id="205" name="Afbeelding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7">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9A1BA0" w:rsidRDefault="003067A9" w:rsidP="0035354A">
      <w:r>
        <w:t xml:space="preserve">Nu IntelliJ weet wat er in de WAR file geplaatst moet worden, kan de opdracht gegeven worden tot het aanmaken van dit bestand. Dit wordt gedaan via build </w:t>
      </w:r>
      <w:r>
        <w:sym w:font="Wingdings" w:char="F0E0"/>
      </w:r>
      <w:r>
        <w:t xml:space="preserve"> build artifacts </w:t>
      </w:r>
      <w:r>
        <w:sym w:font="Wingdings" w:char="F0E0"/>
      </w:r>
      <w:r>
        <w:t xml:space="preserve"> </w:t>
      </w:r>
      <w:r w:rsidR="00EB3F5C">
        <w:t xml:space="preserve">action </w:t>
      </w:r>
      <w:r w:rsidR="00EB3F5C">
        <w:sym w:font="Wingdings" w:char="F0E0"/>
      </w:r>
      <w:r w:rsidR="00EB3F5C">
        <w:t xml:space="preserve"> build</w:t>
      </w:r>
    </w:p>
    <w:p w:rsidR="00EB3F5C" w:rsidRDefault="00EB3F5C" w:rsidP="0035354A">
      <w:pPr>
        <w:jc w:val="center"/>
      </w:pPr>
      <w:r>
        <w:rPr>
          <w:noProof/>
          <w:lang w:eastAsia="nl-BE"/>
        </w:rPr>
        <w:drawing>
          <wp:inline distT="0" distB="0" distL="0" distR="0" wp14:anchorId="1FA04809" wp14:editId="62F84BAC">
            <wp:extent cx="1138687" cy="926465"/>
            <wp:effectExtent l="0" t="0" r="4445" b="6985"/>
            <wp:docPr id="206" name="Afbeelding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23205" w:rsidRDefault="00EB3F5C" w:rsidP="0035354A">
      <w:r>
        <w:t xml:space="preserve">Het WAR bestand is nu aangemaakt onder </w:t>
      </w:r>
      <w:r w:rsidRPr="00EB3F5C">
        <w:t>\code\classes\artifacts\Verkeer</w:t>
      </w:r>
    </w:p>
    <w:p w:rsidR="0035354A" w:rsidRDefault="00217245" w:rsidP="0035354A">
      <w:r>
        <w:t xml:space="preserve">De volgende stap </w:t>
      </w:r>
      <w:r w:rsidR="0035354A">
        <w:t>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applications en vervolgens op choose file. Selecteer nu het WAR bestand dat eerder aangemaakt werd en klik op ok.</w:t>
      </w:r>
    </w:p>
    <w:p w:rsidR="00CF2E60" w:rsidRDefault="00780A36" w:rsidP="000A08B0">
      <w:pPr>
        <w:jc w:val="center"/>
      </w:pPr>
      <w:r>
        <w:rPr>
          <w:noProof/>
          <w:lang w:eastAsia="nl-BE"/>
        </w:rPr>
        <w:drawing>
          <wp:inline distT="0" distB="0" distL="0" distR="0" wp14:anchorId="6A7BED7C" wp14:editId="2F528C62">
            <wp:extent cx="5595847" cy="2441275"/>
            <wp:effectExtent l="0" t="0" r="5080" b="0"/>
            <wp:docPr id="207" name="Afbeelding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DA0F38" w:rsidRDefault="00DA0F38" w:rsidP="009511E4">
      <w:pPr>
        <w:spacing w:after="160" w:line="259" w:lineRule="auto"/>
        <w:jc w:val="left"/>
      </w:pPr>
      <w:r>
        <w:br w:type="page"/>
      </w:r>
    </w:p>
    <w:p w:rsidR="006D74BC" w:rsidRDefault="006D74BC" w:rsidP="009511E4">
      <w:pPr>
        <w:jc w:val="center"/>
      </w:pPr>
    </w:p>
    <w:p w:rsidR="00DF368A" w:rsidRDefault="00DF368A" w:rsidP="00DF368A">
      <w:pPr>
        <w:pStyle w:val="Titel"/>
      </w:pPr>
      <w:bookmarkStart w:id="62" w:name="_Toc447719684"/>
      <w:r>
        <w:t>Retrospective</w:t>
      </w:r>
      <w:bookmarkEnd w:id="62"/>
    </w:p>
    <w:p w:rsidR="00DF368A" w:rsidRDefault="00DF368A">
      <w:pPr>
        <w:spacing w:after="160" w:line="259" w:lineRule="auto"/>
        <w:jc w:val="left"/>
      </w:pPr>
      <w:r>
        <w:br w:type="page"/>
      </w:r>
    </w:p>
    <w:p w:rsidR="00DF368A" w:rsidRPr="00CD597B" w:rsidRDefault="00DF368A" w:rsidP="00DF368A">
      <w:pPr>
        <w:pStyle w:val="Kop1"/>
      </w:pPr>
      <w:bookmarkStart w:id="63" w:name="_Toc447719685"/>
      <w:bookmarkStart w:id="64" w:name="_Toc448588199"/>
      <w:r>
        <w:lastRenderedPageBreak/>
        <w:t>Aandachtspunten sprints</w:t>
      </w:r>
      <w:bookmarkEnd w:id="63"/>
      <w:bookmarkEnd w:id="64"/>
    </w:p>
    <w:p w:rsidR="00DF368A" w:rsidRPr="00CD597B" w:rsidRDefault="00DF368A" w:rsidP="00DF368A">
      <w:pPr>
        <w:pStyle w:val="Kop2"/>
      </w:pPr>
      <w:bookmarkStart w:id="65" w:name="_Toc447719686"/>
      <w:bookmarkStart w:id="66" w:name="_Toc448588200"/>
      <w:r>
        <w:t>Sprint 2</w:t>
      </w:r>
      <w:bookmarkEnd w:id="65"/>
      <w:bookmarkEnd w:id="66"/>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Default="00DF368A" w:rsidP="00DF368A">
      <w:pPr>
        <w:pStyle w:val="Lijstalinea"/>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Pr="00DF368A" w:rsidRDefault="00DF368A" w:rsidP="003B7AC8">
      <w:pPr>
        <w:pStyle w:val="Lijstalinea"/>
        <w:numPr>
          <w:ilvl w:val="0"/>
          <w:numId w:val="25"/>
        </w:numPr>
      </w:pPr>
      <w:r>
        <w:t>De gegevens worden momenteel direct gebruikt in de querries. Dit vormt een beveiligingsrisico voor SQL-injection. =&gt;Code herwerken zodat deze gebruik maakt van Prepared Statements</w:t>
      </w:r>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523C7" w:rsidRDefault="002523C7">
      <w:pPr>
        <w:spacing w:after="0"/>
      </w:pPr>
      <w:r>
        <w:separator/>
      </w:r>
    </w:p>
  </w:endnote>
  <w:endnote w:type="continuationSeparator" w:id="0">
    <w:p w:rsidR="002523C7" w:rsidRDefault="002523C7">
      <w:pPr>
        <w:spacing w:after="0"/>
      </w:pPr>
      <w:r>
        <w:continuationSeparator/>
      </w:r>
    </w:p>
  </w:endnote>
  <w:endnote w:type="continuationNotice" w:id="1">
    <w:p w:rsidR="002523C7" w:rsidRDefault="002523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AC8" w:rsidRDefault="003B7AC8">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3B7AC8" w:rsidRDefault="003B7AC8">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3B7AC8" w:rsidRDefault="003B7AC8">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B1192C" w:rsidRPr="00B1192C">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3B7AC8" w:rsidRDefault="003B7AC8">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B1192C" w:rsidRPr="00B1192C">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3B7AC8" w:rsidRDefault="003B7AC8">
        <w:pPr>
          <w:pStyle w:val="Voettekst"/>
          <w:jc w:val="right"/>
        </w:pPr>
        <w:r>
          <w:fldChar w:fldCharType="begin"/>
        </w:r>
        <w:r>
          <w:instrText>PAGE   \* MERGEFORMAT</w:instrText>
        </w:r>
        <w:r>
          <w:fldChar w:fldCharType="separate"/>
        </w:r>
        <w:r w:rsidR="00B1192C" w:rsidRPr="00B1192C">
          <w:rPr>
            <w:noProof/>
            <w:lang w:val="nl-NL"/>
          </w:rPr>
          <w:t>4</w:t>
        </w:r>
        <w:r>
          <w:fldChar w:fldCharType="end"/>
        </w:r>
      </w:p>
    </w:sdtContent>
  </w:sdt>
  <w:p w:rsidR="003B7AC8" w:rsidRDefault="003B7AC8">
    <w:pPr>
      <w:pStyle w:val="Voettekst"/>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3B7AC8" w:rsidRDefault="003B7AC8">
        <w:pPr>
          <w:pStyle w:val="Voettekst"/>
          <w:jc w:val="right"/>
        </w:pPr>
        <w:r>
          <w:fldChar w:fldCharType="begin"/>
        </w:r>
        <w:r>
          <w:instrText>PAGE   \* MERGEFORMAT</w:instrText>
        </w:r>
        <w:r>
          <w:fldChar w:fldCharType="separate"/>
        </w:r>
        <w:r w:rsidR="00407F8C" w:rsidRPr="00407F8C">
          <w:rPr>
            <w:noProof/>
            <w:lang w:val="nl-NL"/>
          </w:rPr>
          <w:t>31</w:t>
        </w:r>
        <w:r>
          <w:fldChar w:fldCharType="end"/>
        </w:r>
      </w:p>
    </w:sdtContent>
  </w:sdt>
  <w:p w:rsidR="003B7AC8" w:rsidRDefault="003B7AC8">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523C7" w:rsidRDefault="002523C7">
      <w:pPr>
        <w:spacing w:after="0"/>
      </w:pPr>
      <w:r>
        <w:separator/>
      </w:r>
    </w:p>
  </w:footnote>
  <w:footnote w:type="continuationSeparator" w:id="0">
    <w:p w:rsidR="002523C7" w:rsidRDefault="002523C7">
      <w:pPr>
        <w:spacing w:after="0"/>
      </w:pPr>
      <w:r>
        <w:continuationSeparator/>
      </w:r>
    </w:p>
  </w:footnote>
  <w:footnote w:type="continuationNotice" w:id="1">
    <w:p w:rsidR="002523C7" w:rsidRDefault="002523C7">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AC8" w:rsidRDefault="003B7AC8">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AC8" w:rsidRDefault="003B7AC8">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6A46"/>
    <w:rsid w:val="000A08B0"/>
    <w:rsid w:val="000A7115"/>
    <w:rsid w:val="000A719C"/>
    <w:rsid w:val="000B22E1"/>
    <w:rsid w:val="000B2CC9"/>
    <w:rsid w:val="000B307D"/>
    <w:rsid w:val="000C2B0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63B2"/>
    <w:rsid w:val="001475BD"/>
    <w:rsid w:val="00161782"/>
    <w:rsid w:val="001650B0"/>
    <w:rsid w:val="00167600"/>
    <w:rsid w:val="00177B36"/>
    <w:rsid w:val="00181C4E"/>
    <w:rsid w:val="00186FD7"/>
    <w:rsid w:val="00197A0A"/>
    <w:rsid w:val="001A2CEB"/>
    <w:rsid w:val="001B2235"/>
    <w:rsid w:val="001B65CE"/>
    <w:rsid w:val="001C1CF6"/>
    <w:rsid w:val="001C4D7A"/>
    <w:rsid w:val="001C7C37"/>
    <w:rsid w:val="001D1510"/>
    <w:rsid w:val="001D6F23"/>
    <w:rsid w:val="001E459A"/>
    <w:rsid w:val="001F03DE"/>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82BFE"/>
    <w:rsid w:val="00284869"/>
    <w:rsid w:val="00290683"/>
    <w:rsid w:val="00293DB7"/>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70AD"/>
    <w:rsid w:val="0041798A"/>
    <w:rsid w:val="00417D96"/>
    <w:rsid w:val="0042241E"/>
    <w:rsid w:val="00426BF6"/>
    <w:rsid w:val="00444DF7"/>
    <w:rsid w:val="00447916"/>
    <w:rsid w:val="00460A91"/>
    <w:rsid w:val="00462208"/>
    <w:rsid w:val="00467454"/>
    <w:rsid w:val="0047239B"/>
    <w:rsid w:val="00485C7F"/>
    <w:rsid w:val="004920A2"/>
    <w:rsid w:val="004A681C"/>
    <w:rsid w:val="004B362F"/>
    <w:rsid w:val="004B4089"/>
    <w:rsid w:val="004B5A5F"/>
    <w:rsid w:val="004B6A71"/>
    <w:rsid w:val="004D28DC"/>
    <w:rsid w:val="004E0C51"/>
    <w:rsid w:val="004E0DFE"/>
    <w:rsid w:val="004E540C"/>
    <w:rsid w:val="004E694F"/>
    <w:rsid w:val="004F40A6"/>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10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5349D"/>
    <w:rsid w:val="00661CA7"/>
    <w:rsid w:val="006664FF"/>
    <w:rsid w:val="006670C3"/>
    <w:rsid w:val="006674E7"/>
    <w:rsid w:val="00682B1B"/>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B4309"/>
    <w:rsid w:val="007B520B"/>
    <w:rsid w:val="007B5F36"/>
    <w:rsid w:val="007C0834"/>
    <w:rsid w:val="007C3AC9"/>
    <w:rsid w:val="007C543F"/>
    <w:rsid w:val="007C7DBE"/>
    <w:rsid w:val="007D6B57"/>
    <w:rsid w:val="007E33FA"/>
    <w:rsid w:val="007E51A2"/>
    <w:rsid w:val="007E6A7B"/>
    <w:rsid w:val="007F0308"/>
    <w:rsid w:val="007F6C75"/>
    <w:rsid w:val="007F71AA"/>
    <w:rsid w:val="00804032"/>
    <w:rsid w:val="00812E18"/>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D35ED"/>
    <w:rsid w:val="008E0244"/>
    <w:rsid w:val="008E3308"/>
    <w:rsid w:val="008E6792"/>
    <w:rsid w:val="00901252"/>
    <w:rsid w:val="00903331"/>
    <w:rsid w:val="00912323"/>
    <w:rsid w:val="00920B05"/>
    <w:rsid w:val="00930F6E"/>
    <w:rsid w:val="00934501"/>
    <w:rsid w:val="00942674"/>
    <w:rsid w:val="009431C9"/>
    <w:rsid w:val="00945725"/>
    <w:rsid w:val="00950F71"/>
    <w:rsid w:val="009511E4"/>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56F4"/>
    <w:rsid w:val="009F2081"/>
    <w:rsid w:val="009F355C"/>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501E"/>
    <w:rsid w:val="00A851CF"/>
    <w:rsid w:val="00A85346"/>
    <w:rsid w:val="00A966F6"/>
    <w:rsid w:val="00AA005F"/>
    <w:rsid w:val="00AB3650"/>
    <w:rsid w:val="00AB3A63"/>
    <w:rsid w:val="00AB6D8B"/>
    <w:rsid w:val="00AC2B47"/>
    <w:rsid w:val="00AC4CC3"/>
    <w:rsid w:val="00AC4F25"/>
    <w:rsid w:val="00AD226C"/>
    <w:rsid w:val="00AD470B"/>
    <w:rsid w:val="00AD73B2"/>
    <w:rsid w:val="00AD7A20"/>
    <w:rsid w:val="00AE08FF"/>
    <w:rsid w:val="00AE4780"/>
    <w:rsid w:val="00B04837"/>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4B73"/>
    <w:rsid w:val="00D3704E"/>
    <w:rsid w:val="00D4392F"/>
    <w:rsid w:val="00D47B6C"/>
    <w:rsid w:val="00D51DD3"/>
    <w:rsid w:val="00D51EBD"/>
    <w:rsid w:val="00D669E3"/>
    <w:rsid w:val="00D723D2"/>
    <w:rsid w:val="00D76558"/>
    <w:rsid w:val="00D813C3"/>
    <w:rsid w:val="00D81AC0"/>
    <w:rsid w:val="00D826D3"/>
    <w:rsid w:val="00D84333"/>
    <w:rsid w:val="00D9184F"/>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52E86"/>
    <w:rsid w:val="00E5681D"/>
    <w:rsid w:val="00E60A3D"/>
    <w:rsid w:val="00E63335"/>
    <w:rsid w:val="00E64B46"/>
    <w:rsid w:val="00E6523D"/>
    <w:rsid w:val="00E667D5"/>
    <w:rsid w:val="00E71A55"/>
    <w:rsid w:val="00E72E97"/>
    <w:rsid w:val="00E749E6"/>
    <w:rsid w:val="00E77219"/>
    <w:rsid w:val="00E926AA"/>
    <w:rsid w:val="00EA6136"/>
    <w:rsid w:val="00EA6583"/>
    <w:rsid w:val="00EB3F5C"/>
    <w:rsid w:val="00EB5CE5"/>
    <w:rsid w:val="00EC2B44"/>
    <w:rsid w:val="00EC390E"/>
    <w:rsid w:val="00EC4C9F"/>
    <w:rsid w:val="00ED1B2E"/>
    <w:rsid w:val="00EE01A0"/>
    <w:rsid w:val="00EE651E"/>
    <w:rsid w:val="00F00720"/>
    <w:rsid w:val="00F01E99"/>
    <w:rsid w:val="00F03192"/>
    <w:rsid w:val="00F13957"/>
    <w:rsid w:val="00F171CB"/>
    <w:rsid w:val="00F24E71"/>
    <w:rsid w:val="00F412E0"/>
    <w:rsid w:val="00F45031"/>
    <w:rsid w:val="00F478FE"/>
    <w:rsid w:val="00F5132E"/>
    <w:rsid w:val="00F54C48"/>
    <w:rsid w:val="00F54DA1"/>
    <w:rsid w:val="00F633D3"/>
    <w:rsid w:val="00F67CA4"/>
    <w:rsid w:val="00F81228"/>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hyperlink" Target="https://www.jetbrains.com/help/idea/2016.1/configuring-compiler-settings.html" TargetMode="External"/><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jetbrains.com/help/idea/2016.1/configuring-content-roots.html"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4.xml"/><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yperlink" Target="http://www.jetbrains.com/ide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9.gif"/><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gif"/><Relationship Id="rId66" Type="http://schemas.openxmlformats.org/officeDocument/2006/relationships/image" Target="media/image5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F82B7D-C265-4F7D-AC33-C136ED0446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8</TotalTime>
  <Pages>42</Pages>
  <Words>5450</Words>
  <Characters>29981</Characters>
  <Application>Microsoft Office Word</Application>
  <DocSecurity>0</DocSecurity>
  <Lines>249</Lines>
  <Paragraphs>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3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23</cp:revision>
  <dcterms:created xsi:type="dcterms:W3CDTF">2016-02-16T07:41:00Z</dcterms:created>
  <dcterms:modified xsi:type="dcterms:W3CDTF">2016-04-16T19:01:00Z</dcterms:modified>
</cp:coreProperties>
</file>